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EBD3" w14:textId="4FC76EB0" w:rsidR="002F04C7" w:rsidRPr="0083790D" w:rsidRDefault="00F33CB4" w:rsidP="0087349A">
      <w:pPr>
        <w:pStyle w:val="Nzev"/>
        <w:spacing w:before="0"/>
        <w:rPr>
          <w:rFonts w:asciiTheme="majorHAnsi" w:hAnsiTheme="majorHAnsi"/>
          <w:sz w:val="44"/>
          <w:szCs w:val="44"/>
        </w:rPr>
      </w:pPr>
      <w:r w:rsidRPr="0083790D">
        <w:rPr>
          <w:rFonts w:asciiTheme="majorHAnsi" w:hAnsiTheme="majorHAnsi"/>
          <w:sz w:val="44"/>
          <w:szCs w:val="44"/>
        </w:rPr>
        <w:t>SMLOUVA O ZAJIŠTĚNÍ SPOLUPRÁCE PŘI REALIZACI</w:t>
      </w:r>
      <w:r w:rsidR="00107040">
        <w:rPr>
          <w:rFonts w:asciiTheme="majorHAnsi" w:hAnsiTheme="majorHAnsi"/>
          <w:sz w:val="44"/>
          <w:szCs w:val="44"/>
        </w:rPr>
        <w:t xml:space="preserve"> </w:t>
      </w:r>
      <w:r w:rsidRPr="0083790D">
        <w:rPr>
          <w:rFonts w:asciiTheme="majorHAnsi" w:hAnsiTheme="majorHAnsi"/>
          <w:sz w:val="44"/>
          <w:szCs w:val="44"/>
        </w:rPr>
        <w:t>PRAXE STUD</w:t>
      </w:r>
      <w:r w:rsidR="009816DD">
        <w:rPr>
          <w:rFonts w:asciiTheme="majorHAnsi" w:hAnsiTheme="majorHAnsi"/>
          <w:sz w:val="44"/>
          <w:szCs w:val="44"/>
        </w:rPr>
        <w:t>UJÍCÍCH FSpS M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61"/>
        <w:gridCol w:w="5001"/>
      </w:tblGrid>
      <w:tr w:rsidR="00502E70" w:rsidRPr="00B72FDA" w14:paraId="5F01F0DD" w14:textId="77777777" w:rsidTr="6ED6A8EE">
        <w:trPr>
          <w:trHeight w:val="419"/>
        </w:trPr>
        <w:tc>
          <w:tcPr>
            <w:tcW w:w="4961" w:type="dxa"/>
            <w:tcBorders>
              <w:bottom w:val="single" w:sz="4" w:space="0" w:color="auto"/>
            </w:tcBorders>
          </w:tcPr>
          <w:p w14:paraId="17A75022" w14:textId="21CB762A" w:rsidR="00502E70" w:rsidRPr="00007873" w:rsidRDefault="00644B46" w:rsidP="001F3DBC">
            <w:pPr>
              <w:autoSpaceDE w:val="0"/>
              <w:autoSpaceDN w:val="0"/>
              <w:adjustRightInd w:val="0"/>
              <w:spacing w:before="60" w:after="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07873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001" w:type="dxa"/>
            <w:tcBorders>
              <w:bottom w:val="single" w:sz="4" w:space="0" w:color="auto"/>
            </w:tcBorders>
          </w:tcPr>
          <w:p w14:paraId="08B9E7E5" w14:textId="4B74AA3E" w:rsidR="00502E70" w:rsidRPr="00007873" w:rsidRDefault="001B3C23" w:rsidP="001F3DBC">
            <w:pPr>
              <w:autoSpaceDE w:val="0"/>
              <w:autoSpaceDN w:val="0"/>
              <w:adjustRightInd w:val="0"/>
              <w:spacing w:before="60"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Poskytovatel</w:t>
            </w:r>
          </w:p>
        </w:tc>
      </w:tr>
      <w:tr w:rsidR="00502E70" w:rsidRPr="00B72FDA" w14:paraId="36BBC7A2" w14:textId="6E5EB735" w:rsidTr="6ED6A8EE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2C572279" w:rsidR="00C42EF0" w:rsidRPr="00781C01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b/>
                <w:bCs/>
                <w:sz w:val="20"/>
                <w:szCs w:val="20"/>
              </w:rPr>
              <w:t>Masarykova univerzita</w:t>
            </w:r>
            <w:r w:rsidR="00781C01" w:rsidRPr="00E57693">
              <w:rPr>
                <w:rFonts w:cs="Times New Roman"/>
                <w:sz w:val="20"/>
                <w:szCs w:val="20"/>
              </w:rPr>
              <w:t>,</w:t>
            </w:r>
            <w:r w:rsidRPr="00E57693">
              <w:rPr>
                <w:rFonts w:cs="Times New Roman"/>
                <w:sz w:val="20"/>
                <w:szCs w:val="20"/>
              </w:rPr>
              <w:t xml:space="preserve"> </w:t>
            </w:r>
            <w:r w:rsidR="00C42EF0" w:rsidRPr="00E57693">
              <w:rPr>
                <w:rFonts w:cs="Times New Roman"/>
                <w:sz w:val="20"/>
                <w:szCs w:val="20"/>
              </w:rPr>
              <w:t>Fakulta sportovních studií</w:t>
            </w:r>
          </w:p>
        </w:tc>
        <w:tc>
          <w:tcPr>
            <w:tcW w:w="50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048F8EFD" w:rsidR="00502E70" w:rsidRPr="00B72FDA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begin"/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instrText xml:space="preserve"> FILLIN  "Zadejte text" \d [●]  \* MERGEFORMAT </w:instrTex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separate"/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t>..............................</w: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end"/>
            </w:r>
          </w:p>
        </w:tc>
      </w:tr>
      <w:tr w:rsidR="00502E70" w:rsidRPr="00B72FDA" w14:paraId="0B825C39" w14:textId="27EDC4CF" w:rsidTr="6ED6A8EE"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01893" w14:textId="74B62A84" w:rsidR="00FC1D79" w:rsidRDefault="00502E70" w:rsidP="00FD379E">
            <w:pPr>
              <w:spacing w:after="0"/>
              <w:rPr>
                <w:sz w:val="20"/>
                <w:szCs w:val="20"/>
              </w:rPr>
            </w:pPr>
            <w:r w:rsidRPr="00C42EF0">
              <w:rPr>
                <w:rFonts w:cs="Times New Roman"/>
                <w:bCs/>
                <w:sz w:val="20"/>
                <w:szCs w:val="20"/>
              </w:rPr>
              <w:t xml:space="preserve">zastoupená </w:t>
            </w:r>
            <w:r w:rsidR="00401EC0">
              <w:rPr>
                <w:rFonts w:cs="Times New Roman"/>
                <w:bCs/>
                <w:sz w:val="20"/>
                <w:szCs w:val="20"/>
              </w:rPr>
              <w:t xml:space="preserve">děkanem </w:t>
            </w:r>
            <w:r w:rsidR="00B258EB">
              <w:rPr>
                <w:sz w:val="20"/>
                <w:szCs w:val="20"/>
              </w:rPr>
              <w:t xml:space="preserve">PhDr. Janem </w:t>
            </w:r>
            <w:proofErr w:type="spellStart"/>
            <w:r w:rsidR="00B258EB">
              <w:rPr>
                <w:sz w:val="20"/>
                <w:szCs w:val="20"/>
              </w:rPr>
              <w:t>Cackem</w:t>
            </w:r>
            <w:proofErr w:type="spellEnd"/>
            <w:r w:rsidR="00B258EB">
              <w:rPr>
                <w:sz w:val="20"/>
                <w:szCs w:val="20"/>
              </w:rPr>
              <w:t>, Ph.D.</w:t>
            </w:r>
          </w:p>
          <w:p w14:paraId="2AF2405E" w14:textId="09E36D66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>IČ: 00216224, se sídlem Žerotínovo nám. 617/9, Brno</w:t>
            </w:r>
          </w:p>
          <w:p w14:paraId="2A9C1E4E" w14:textId="77777777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996270">
              <w:rPr>
                <w:sz w:val="20"/>
                <w:szCs w:val="20"/>
                <w:u w:val="single"/>
              </w:rPr>
              <w:t xml:space="preserve">Kontaktní </w:t>
            </w:r>
            <w:proofErr w:type="gramStart"/>
            <w:r w:rsidRPr="00996270">
              <w:rPr>
                <w:sz w:val="20"/>
                <w:szCs w:val="20"/>
                <w:u w:val="single"/>
              </w:rPr>
              <w:t>adresa:</w:t>
            </w:r>
            <w:r w:rsidRPr="007F749B">
              <w:rPr>
                <w:sz w:val="20"/>
                <w:szCs w:val="20"/>
              </w:rPr>
              <w:t xml:space="preserve">  Masarykova</w:t>
            </w:r>
            <w:proofErr w:type="gramEnd"/>
            <w:r w:rsidRPr="007F749B">
              <w:rPr>
                <w:sz w:val="20"/>
                <w:szCs w:val="20"/>
              </w:rPr>
              <w:t xml:space="preserve"> univerzita</w:t>
            </w:r>
          </w:p>
          <w:p w14:paraId="42436D1A" w14:textId="77777777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Fakulta sportovních studií</w:t>
            </w:r>
          </w:p>
          <w:p w14:paraId="5CE6561C" w14:textId="2FBD6553" w:rsidR="007F749B" w:rsidRPr="00FD379E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Kamenice 753/5, 625 00 Brno</w:t>
            </w:r>
          </w:p>
        </w:tc>
        <w:tc>
          <w:tcPr>
            <w:tcW w:w="50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EAF4F8" w14:textId="77777777" w:rsidR="00502E70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 w:rsidRPr="00B72FDA">
              <w:rPr>
                <w:rFonts w:cs="Times New Roman"/>
                <w:sz w:val="20"/>
                <w:szCs w:val="20"/>
                <w:highlight w:val="yellow"/>
              </w:rPr>
              <w:t xml:space="preserve">zastoupená </w: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begin"/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instrText xml:space="preserve"> FILLIN  "Zadejte text" \d [●]  \* MERGEFORMAT </w:instrTex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separate"/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t>..............................</w: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end"/>
            </w:r>
          </w:p>
          <w:p w14:paraId="1199B364" w14:textId="77777777" w:rsidR="00FC1D79" w:rsidRPr="007F749B" w:rsidRDefault="00FC1D79" w:rsidP="00FC1D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  <w:highlight w:val="yellow"/>
              </w:rPr>
            </w:pPr>
            <w:r w:rsidRPr="007F749B">
              <w:rPr>
                <w:rFonts w:cs="Times New Roman"/>
                <w:bCs/>
                <w:sz w:val="20"/>
                <w:szCs w:val="20"/>
                <w:highlight w:val="yellow"/>
              </w:rPr>
              <w:t>IČ: ….</w:t>
            </w:r>
          </w:p>
          <w:p w14:paraId="6BCEA30D" w14:textId="1EB60666" w:rsidR="00FC1D79" w:rsidRPr="003E5F14" w:rsidRDefault="00FC1D79" w:rsidP="00FC1D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  <w:highlight w:val="yellow"/>
              </w:rPr>
            </w:pPr>
            <w:r w:rsidRPr="007F749B">
              <w:rPr>
                <w:rFonts w:cs="Times New Roman"/>
                <w:bCs/>
                <w:sz w:val="20"/>
                <w:szCs w:val="20"/>
                <w:highlight w:val="yellow"/>
              </w:rPr>
              <w:t>se sídlem ..............................</w:t>
            </w:r>
          </w:p>
          <w:p w14:paraId="67A40CF8" w14:textId="4DF227BA" w:rsidR="00FC1D79" w:rsidRPr="00B72FDA" w:rsidRDefault="00FC1D79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6A29597E" w14:textId="751B1144" w:rsidR="00E048D8" w:rsidRPr="00684B71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231322" w:rsidRPr="00B72FDA" w14:paraId="469DA276" w14:textId="77777777" w:rsidTr="6ED6A8E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7C3C70A7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DMĚT </w:t>
            </w:r>
            <w:r w:rsidR="001B3C23">
              <w:rPr>
                <w:rFonts w:asciiTheme="minorHAnsi" w:hAnsiTheme="minorHAnsi" w:cstheme="minorHAnsi"/>
                <w:b/>
                <w:sz w:val="20"/>
                <w:szCs w:val="20"/>
              </w:rPr>
              <w:t>SMLOUVY</w:t>
            </w:r>
          </w:p>
        </w:tc>
      </w:tr>
      <w:tr w:rsidR="00AA15E4" w:rsidRPr="00B72FDA" w14:paraId="7B4FE371" w14:textId="77777777" w:rsidTr="6ED6A8EE">
        <w:tc>
          <w:tcPr>
            <w:tcW w:w="31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FCE8C3" w14:textId="56D39D81" w:rsidR="00AA15E4" w:rsidRPr="00B72FDA" w:rsidRDefault="00AA15E4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Předmět </w:t>
            </w:r>
            <w:r w:rsidR="001B3C23">
              <w:rPr>
                <w:rFonts w:asciiTheme="minorHAnsi" w:hAnsiTheme="minorHAnsi" w:cstheme="minorHAnsi"/>
                <w:sz w:val="20"/>
                <w:szCs w:val="20"/>
              </w:rPr>
              <w:t>smlouvy</w:t>
            </w:r>
          </w:p>
        </w:tc>
        <w:tc>
          <w:tcPr>
            <w:tcW w:w="6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6457F3B8" w:rsidR="00AA15E4" w:rsidRPr="00D63B0D" w:rsidRDefault="006462DC" w:rsidP="002B0ACA">
            <w:pPr>
              <w:spacing w:before="80" w:after="80"/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Předmětem této Smlouvy je s</w:t>
            </w:r>
            <w:r w:rsidR="001B3C23" w:rsidRPr="001B3C23">
              <w:rPr>
                <w:sz w:val="20"/>
                <w:szCs w:val="20"/>
              </w:rPr>
              <w:t xml:space="preserve">polupráce </w:t>
            </w:r>
            <w:r w:rsidR="00B04484">
              <w:rPr>
                <w:sz w:val="20"/>
                <w:szCs w:val="20"/>
              </w:rPr>
              <w:t xml:space="preserve">Masarykovy univerzity (dále jen </w:t>
            </w:r>
            <w:r w:rsidR="001B3C23" w:rsidRPr="001B3C23">
              <w:rPr>
                <w:sz w:val="20"/>
                <w:szCs w:val="20"/>
              </w:rPr>
              <w:t>MU</w:t>
            </w:r>
            <w:r w:rsidR="00B04484">
              <w:rPr>
                <w:sz w:val="20"/>
                <w:szCs w:val="20"/>
              </w:rPr>
              <w:t>)</w:t>
            </w:r>
            <w:r w:rsidR="001B3C23" w:rsidRPr="001B3C23">
              <w:rPr>
                <w:sz w:val="20"/>
                <w:szCs w:val="20"/>
              </w:rPr>
              <w:t xml:space="preserve"> a</w:t>
            </w:r>
            <w:r w:rsidR="00B04484">
              <w:rPr>
                <w:sz w:val="20"/>
                <w:szCs w:val="20"/>
              </w:rPr>
              <w:t> </w:t>
            </w:r>
            <w:r w:rsidR="001B3C23" w:rsidRPr="001B3C23">
              <w:rPr>
                <w:sz w:val="20"/>
                <w:szCs w:val="20"/>
              </w:rPr>
              <w:t>Poskytovatele za účelem praktické přípravy stud</w:t>
            </w:r>
            <w:r w:rsidR="00A60A56">
              <w:rPr>
                <w:sz w:val="20"/>
                <w:szCs w:val="20"/>
              </w:rPr>
              <w:t>ujících</w:t>
            </w:r>
            <w:r w:rsidR="001B3C23" w:rsidRPr="001B3C23">
              <w:rPr>
                <w:sz w:val="20"/>
                <w:szCs w:val="20"/>
              </w:rPr>
              <w:t xml:space="preserve"> Fakulty sportovních studií MU,</w:t>
            </w:r>
            <w:r w:rsidR="00983B4E">
              <w:rPr>
                <w:sz w:val="20"/>
                <w:szCs w:val="20"/>
              </w:rPr>
              <w:t xml:space="preserve"> </w:t>
            </w:r>
            <w:r w:rsidR="001B3C23" w:rsidRPr="001B3C23">
              <w:rPr>
                <w:sz w:val="20"/>
                <w:szCs w:val="20"/>
              </w:rPr>
              <w:t xml:space="preserve">(dále jen </w:t>
            </w:r>
            <w:r w:rsidR="001B3C23" w:rsidRPr="001B3C23">
              <w:rPr>
                <w:b/>
                <w:bCs/>
                <w:sz w:val="20"/>
                <w:szCs w:val="20"/>
              </w:rPr>
              <w:t>Stud</w:t>
            </w:r>
            <w:r w:rsidR="00A60A56">
              <w:rPr>
                <w:b/>
                <w:bCs/>
                <w:sz w:val="20"/>
                <w:szCs w:val="20"/>
              </w:rPr>
              <w:t>ující</w:t>
            </w:r>
            <w:r w:rsidR="001B3C23" w:rsidRPr="001B3C23">
              <w:rPr>
                <w:sz w:val="20"/>
                <w:szCs w:val="20"/>
              </w:rPr>
              <w:t xml:space="preserve">) formou praxe (dále jen </w:t>
            </w:r>
            <w:r w:rsidR="00BD0034" w:rsidRPr="00BD0034">
              <w:rPr>
                <w:b/>
                <w:bCs/>
                <w:sz w:val="20"/>
                <w:szCs w:val="20"/>
              </w:rPr>
              <w:t>P</w:t>
            </w:r>
            <w:r w:rsidR="001B3C23" w:rsidRPr="001B3C23">
              <w:rPr>
                <w:b/>
                <w:bCs/>
                <w:sz w:val="20"/>
                <w:szCs w:val="20"/>
              </w:rPr>
              <w:t>raxe</w:t>
            </w:r>
            <w:r w:rsidR="001B3C23" w:rsidRPr="001B3C23">
              <w:rPr>
                <w:sz w:val="20"/>
                <w:szCs w:val="20"/>
              </w:rPr>
              <w:t>), kterou budou Stud</w:t>
            </w:r>
            <w:r w:rsidR="00A60A56">
              <w:rPr>
                <w:sz w:val="20"/>
                <w:szCs w:val="20"/>
              </w:rPr>
              <w:t>ující</w:t>
            </w:r>
            <w:r w:rsidR="001B3C23" w:rsidRPr="001B3C23">
              <w:rPr>
                <w:sz w:val="20"/>
                <w:szCs w:val="20"/>
              </w:rPr>
              <w:t xml:space="preserve"> vykonávat v souladu s podmínkami stanovenými v této Smlouvě u</w:t>
            </w:r>
            <w:r w:rsidR="005625EE">
              <w:rPr>
                <w:sz w:val="20"/>
                <w:szCs w:val="20"/>
              </w:rPr>
              <w:t> </w:t>
            </w:r>
            <w:r w:rsidR="001B3C23" w:rsidRPr="001B3C23">
              <w:rPr>
                <w:sz w:val="20"/>
                <w:szCs w:val="20"/>
              </w:rPr>
              <w:t>Poskytovatele.</w:t>
            </w:r>
          </w:p>
        </w:tc>
      </w:tr>
      <w:tr w:rsidR="005625EE" w:rsidRPr="00B72FDA" w14:paraId="04742262" w14:textId="77777777" w:rsidTr="6ED6A8EE">
        <w:tc>
          <w:tcPr>
            <w:tcW w:w="3161" w:type="dxa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1920FEF9" w14:textId="3DF0F344" w:rsidR="005625EE" w:rsidRPr="00B72FDA" w:rsidRDefault="005625EE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dstata smluvního vztahu</w:t>
            </w:r>
          </w:p>
        </w:tc>
        <w:tc>
          <w:tcPr>
            <w:tcW w:w="6815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1E25F70" w14:textId="1816526C" w:rsidR="00C71C0F" w:rsidRDefault="005625EE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 w:rsidRPr="64217675">
              <w:rPr>
                <w:sz w:val="20"/>
                <w:szCs w:val="20"/>
              </w:rPr>
              <w:t>Účelem a podstatou této smlouvy je zajistit Stud</w:t>
            </w:r>
            <w:r w:rsidR="00A60A56">
              <w:rPr>
                <w:sz w:val="20"/>
                <w:szCs w:val="20"/>
              </w:rPr>
              <w:t>ujícím</w:t>
            </w:r>
            <w:r w:rsidRPr="64217675">
              <w:rPr>
                <w:sz w:val="20"/>
                <w:szCs w:val="20"/>
              </w:rPr>
              <w:t xml:space="preserve"> praxi u Poskytovatele, která má za cíl vést k odbornému a osobnostnímu rozvoji Stud</w:t>
            </w:r>
            <w:r w:rsidR="00A60A56">
              <w:rPr>
                <w:sz w:val="20"/>
                <w:szCs w:val="20"/>
              </w:rPr>
              <w:t>ujících</w:t>
            </w:r>
            <w:r w:rsidRPr="64217675">
              <w:rPr>
                <w:sz w:val="20"/>
                <w:szCs w:val="20"/>
              </w:rPr>
              <w:t>.</w:t>
            </w:r>
            <w:r w:rsidR="00BD0034" w:rsidRPr="64217675">
              <w:rPr>
                <w:sz w:val="20"/>
                <w:szCs w:val="20"/>
              </w:rPr>
              <w:t xml:space="preserve"> Role MU je vytvořit pro Stud</w:t>
            </w:r>
            <w:r w:rsidR="00A60A56">
              <w:rPr>
                <w:sz w:val="20"/>
                <w:szCs w:val="20"/>
              </w:rPr>
              <w:t>ující</w:t>
            </w:r>
            <w:r w:rsidR="00BD0034" w:rsidRPr="64217675">
              <w:rPr>
                <w:sz w:val="20"/>
                <w:szCs w:val="20"/>
              </w:rPr>
              <w:t xml:space="preserve"> rámec pro výkon praxe. Výkon praxe konkrétního Stud</w:t>
            </w:r>
            <w:r w:rsidR="00A60A56">
              <w:rPr>
                <w:sz w:val="20"/>
                <w:szCs w:val="20"/>
              </w:rPr>
              <w:t>ujícího</w:t>
            </w:r>
            <w:r w:rsidR="00BD0034" w:rsidRPr="64217675">
              <w:rPr>
                <w:sz w:val="20"/>
                <w:szCs w:val="20"/>
              </w:rPr>
              <w:t xml:space="preserve"> je založen samostatným vztahem Stud</w:t>
            </w:r>
            <w:r w:rsidR="00A60A56">
              <w:rPr>
                <w:sz w:val="20"/>
                <w:szCs w:val="20"/>
              </w:rPr>
              <w:t>ujícího</w:t>
            </w:r>
            <w:r w:rsidR="00BD0034" w:rsidRPr="64217675">
              <w:rPr>
                <w:sz w:val="20"/>
                <w:szCs w:val="20"/>
              </w:rPr>
              <w:t xml:space="preserve"> a Poskytovatele (viz výkon praxe). </w:t>
            </w:r>
          </w:p>
        </w:tc>
      </w:tr>
      <w:tr w:rsidR="00C15A64" w:rsidRPr="00B72FDA" w14:paraId="55E01EBC" w14:textId="77777777" w:rsidTr="6ED6A8EE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F0CAECD" w14:textId="7E5CB56F" w:rsidR="00C15A64" w:rsidRDefault="00C15A64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rvání Smlouvy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49AE8C1" w14:textId="7B4751D2" w:rsidR="00C15A64" w:rsidRPr="0009009B" w:rsidRDefault="00C15A64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5A64">
              <w:rPr>
                <w:rFonts w:asciiTheme="minorHAnsi" w:hAnsiTheme="minorHAnsi" w:cstheme="minorHAnsi"/>
                <w:bCs/>
                <w:sz w:val="20"/>
                <w:szCs w:val="20"/>
              </w:rPr>
              <w:t>Tato Smlouva se uzavírá na dobu neurčitou.</w:t>
            </w:r>
          </w:p>
        </w:tc>
      </w:tr>
      <w:tr w:rsidR="003848C5" w:rsidRPr="00B72FDA" w14:paraId="213F08A3" w14:textId="77777777" w:rsidTr="6ED6A8EE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B105A65" w14:textId="2C323F25" w:rsidR="003848C5" w:rsidRDefault="003848C5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končení Smlouv</w:t>
            </w:r>
            <w:r w:rsidR="001B7A75">
              <w:rPr>
                <w:rFonts w:asciiTheme="minorHAnsi" w:hAnsiTheme="minorHAnsi" w:cstheme="minorHAnsi"/>
                <w:sz w:val="20"/>
                <w:szCs w:val="20"/>
              </w:rPr>
              <w:t>y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689C40" w14:textId="35442DC2" w:rsidR="003848C5" w:rsidRPr="0009009B" w:rsidRDefault="003848C5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mluvní strany jsou oprávněny tuto Smlouvu písemně vypovědět s výpovědní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obou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řiceti (30) kalendářních dnů ode dne doručení výpovědi druhé smluvní straně.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y se shodly, ž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smí být poškozeni – z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>ahájené praxe Stud</w:t>
            </w:r>
            <w:r w:rsidR="00A60A56">
              <w:rPr>
                <w:rFonts w:asciiTheme="minorHAnsi" w:hAnsiTheme="minorHAnsi" w:cstheme="minorHAnsi"/>
                <w:bCs/>
                <w:sz w:val="20"/>
                <w:szCs w:val="20"/>
              </w:rPr>
              <w:t>ujících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udou dokončeny, pokud nebude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ami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hodnuto jinak.</w:t>
            </w:r>
          </w:p>
        </w:tc>
      </w:tr>
      <w:tr w:rsidR="00E95101" w:rsidRPr="00B72FDA" w14:paraId="7D33969D" w14:textId="77777777" w:rsidTr="6ED6A8EE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F04929" w14:textId="7777777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6ED6A8E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09B32469" w:rsidR="00E95101" w:rsidRPr="00B72FDA" w:rsidRDefault="003573D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VÝKON PRAXE</w:t>
            </w:r>
          </w:p>
        </w:tc>
      </w:tr>
      <w:tr w:rsidR="00FC0D5C" w:rsidRPr="00B72FDA" w14:paraId="6F5C7E35" w14:textId="77777777" w:rsidTr="6ED6A8EE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C66140E" w14:textId="3052040A" w:rsidR="00FC0D5C" w:rsidRPr="00FC0D5C" w:rsidRDefault="00FC0D5C" w:rsidP="00684B71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ouhlas</w:t>
            </w:r>
            <w:r w:rsidR="001241E6">
              <w:rPr>
                <w:rFonts w:asciiTheme="minorHAnsi" w:hAnsiTheme="minorHAnsi" w:cstheme="minorHAnsi"/>
                <w:sz w:val="20"/>
                <w:szCs w:val="20"/>
              </w:rPr>
              <w:t xml:space="preserve"> s umístěním </w:t>
            </w:r>
            <w:r w:rsidR="00A638A2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1241E6">
              <w:rPr>
                <w:rFonts w:asciiTheme="minorHAnsi" w:hAnsiTheme="minorHAnsi" w:cstheme="minorHAnsi"/>
                <w:sz w:val="20"/>
                <w:szCs w:val="20"/>
              </w:rPr>
              <w:t>tud</w:t>
            </w:r>
            <w:r w:rsidR="00A60A56">
              <w:rPr>
                <w:rFonts w:asciiTheme="minorHAnsi" w:hAnsiTheme="minorHAnsi" w:cstheme="minorHAnsi"/>
                <w:sz w:val="20"/>
                <w:szCs w:val="20"/>
              </w:rPr>
              <w:t>uj</w:t>
            </w:r>
            <w:r w:rsidR="00A638A2">
              <w:rPr>
                <w:rFonts w:asciiTheme="minorHAnsi" w:hAnsiTheme="minorHAnsi" w:cstheme="minorHAnsi"/>
                <w:sz w:val="20"/>
                <w:szCs w:val="20"/>
              </w:rPr>
              <w:t>ícího</w:t>
            </w:r>
            <w:r w:rsidR="001241E6">
              <w:rPr>
                <w:rFonts w:asciiTheme="minorHAnsi" w:hAnsiTheme="minorHAnsi" w:cstheme="minorHAnsi"/>
                <w:sz w:val="20"/>
                <w:szCs w:val="20"/>
              </w:rPr>
              <w:t xml:space="preserve"> na praxi</w:t>
            </w:r>
          </w:p>
          <w:p w14:paraId="40232440" w14:textId="2BBEA8FF" w:rsidR="00FC0D5C" w:rsidRPr="00FC0D5C" w:rsidRDefault="00FC0D5C" w:rsidP="00FC0D5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327FC5" w14:textId="2557BC78" w:rsidR="00FC0D5C" w:rsidRPr="00FC0D5C" w:rsidRDefault="00355D8E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axe jednotlivého </w:t>
            </w:r>
            <w:r w:rsidR="00A638A2">
              <w:rPr>
                <w:rFonts w:asciiTheme="minorHAnsi" w:hAnsiTheme="minorHAnsi" w:cstheme="minorHAnsi"/>
                <w:bCs/>
                <w:sz w:val="20"/>
                <w:szCs w:val="20"/>
              </w:rPr>
              <w:t>S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ud</w:t>
            </w:r>
            <w:r w:rsidR="00A638A2">
              <w:rPr>
                <w:rFonts w:asciiTheme="minorHAnsi" w:hAnsiTheme="minorHAnsi" w:cstheme="minorHAnsi"/>
                <w:bCs/>
                <w:sz w:val="20"/>
                <w:szCs w:val="20"/>
              </w:rPr>
              <w:t>ujícího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ude 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umožněna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a základě 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Souhlasu s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 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umístěním stud</w:t>
            </w:r>
            <w:r w:rsidR="00CD2A80">
              <w:rPr>
                <w:rFonts w:asciiTheme="minorHAnsi" w:hAnsiTheme="minorHAnsi" w:cstheme="minorHAnsi"/>
                <w:b/>
                <w:sz w:val="20"/>
                <w:szCs w:val="20"/>
              </w:rPr>
              <w:t>ujícího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496B4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FSpS MU 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na praxi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dále jen 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Souhlas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). Souhlas podepíše osoba odpovědná za řádný průběh praxe ze strany Poskytovatele (dále jen </w:t>
            </w:r>
            <w:r w:rsidR="00C21F78" w:rsidRPr="00C21F78">
              <w:rPr>
                <w:rFonts w:asciiTheme="minorHAnsi" w:hAnsiTheme="minorHAnsi" w:cstheme="minorHAnsi"/>
                <w:b/>
                <w:sz w:val="20"/>
                <w:szCs w:val="20"/>
              </w:rPr>
              <w:t>Š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kolitel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) a</w:t>
            </w:r>
            <w:r w:rsidR="00C21F78">
              <w:rPr>
                <w:rFonts w:asciiTheme="minorHAnsi" w:hAnsiTheme="minorHAnsi" w:cstheme="minorHAnsi"/>
                <w:bCs/>
                <w:sz w:val="20"/>
                <w:szCs w:val="20"/>
              </w:rPr>
              <w:t> S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tud</w:t>
            </w:r>
            <w:r w:rsidR="00CD2A80">
              <w:rPr>
                <w:rFonts w:asciiTheme="minorHAnsi" w:hAnsiTheme="minorHAnsi" w:cstheme="minorHAnsi"/>
                <w:bCs/>
                <w:sz w:val="20"/>
                <w:szCs w:val="20"/>
              </w:rPr>
              <w:t>ující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Osoba odpovědná za řádný průběh praxe ze strany MU (dále jen </w:t>
            </w:r>
            <w:r w:rsidR="00C21F78" w:rsidRPr="00C21F78">
              <w:rPr>
                <w:rFonts w:asciiTheme="minorHAnsi" w:hAnsiTheme="minorHAnsi" w:cstheme="minorHAnsi"/>
                <w:b/>
                <w:sz w:val="20"/>
                <w:szCs w:val="20"/>
              </w:rPr>
              <w:t>G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arant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) uděluje </w:t>
            </w:r>
            <w:r w:rsidR="00C21F78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tud</w:t>
            </w:r>
            <w:r w:rsidR="00CD2A80">
              <w:rPr>
                <w:rFonts w:asciiTheme="minorHAnsi" w:hAnsiTheme="minorHAnsi" w:cstheme="minorHAnsi"/>
                <w:bCs/>
                <w:sz w:val="20"/>
                <w:szCs w:val="20"/>
              </w:rPr>
              <w:t>ujícímu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ředchozí souhlas s uzavřením Souhlasu. Poskytovatel se podpisem tohoto Souhlasu zavazuje poskytnout Stud</w:t>
            </w:r>
            <w:r w:rsidR="00CD2A80">
              <w:rPr>
                <w:rFonts w:asciiTheme="minorHAnsi" w:hAnsiTheme="minorHAnsi" w:cstheme="minorHAnsi"/>
                <w:bCs/>
                <w:sz w:val="20"/>
                <w:szCs w:val="20"/>
              </w:rPr>
              <w:t>ujícímu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, uvedenému v</w:t>
            </w:r>
            <w:r w:rsidR="00C21F78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Souhlasu, praxi v souladu s podmínkami stanovenými v Souhlasu a</w:t>
            </w:r>
            <w:r w:rsidR="00496B4A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v</w:t>
            </w:r>
            <w:r w:rsidR="00496B4A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této Smlouvě.</w:t>
            </w:r>
            <w:r w:rsidR="00C21F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t>Podpisem Souhlasu ze strany Stud</w:t>
            </w:r>
            <w:r w:rsidR="00CD2A80">
              <w:rPr>
                <w:rFonts w:asciiTheme="minorHAnsi" w:hAnsiTheme="minorHAnsi" w:cstheme="minorHAnsi"/>
                <w:bCs/>
                <w:sz w:val="20"/>
                <w:szCs w:val="20"/>
              </w:rPr>
              <w:t>ujícího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 Poskytovatele se 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Stud</w:t>
            </w:r>
            <w:r w:rsidR="00CD2A80">
              <w:rPr>
                <w:rFonts w:asciiTheme="minorHAnsi" w:hAnsiTheme="minorHAnsi" w:cstheme="minorHAnsi"/>
                <w:bCs/>
                <w:sz w:val="20"/>
                <w:szCs w:val="20"/>
              </w:rPr>
              <w:t>ující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tává vedlejším účastníkem této Smlouvy – má práva a povinnosti </w:t>
            </w:r>
            <w:r w:rsidR="001A1A8A">
              <w:rPr>
                <w:rFonts w:asciiTheme="minorHAnsi" w:hAnsiTheme="minorHAnsi" w:cstheme="minorHAnsi"/>
                <w:bCs/>
                <w:sz w:val="20"/>
                <w:szCs w:val="20"/>
              </w:rPr>
              <w:t>stanovené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mlouv</w:t>
            </w:r>
            <w:r w:rsidR="001A1A8A">
              <w:rPr>
                <w:rFonts w:asciiTheme="minorHAnsi" w:hAnsiTheme="minorHAnsi" w:cstheme="minorHAnsi"/>
                <w:bCs/>
                <w:sz w:val="20"/>
                <w:szCs w:val="20"/>
              </w:rPr>
              <w:t>ou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E048D8" w:rsidRPr="00B72FDA" w14:paraId="49A63080" w14:textId="77777777" w:rsidTr="6ED6A8EE">
        <w:tc>
          <w:tcPr>
            <w:tcW w:w="3161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23B7CC3" w14:textId="15749895" w:rsidR="00E048D8" w:rsidRPr="00B72FDA" w:rsidRDefault="00FC0D5C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Místo</w:t>
            </w:r>
            <w:r w:rsidR="00A4358C">
              <w:rPr>
                <w:rFonts w:asciiTheme="minorHAnsi" w:hAnsiTheme="minorHAnsi" w:cstheme="minorHAnsi"/>
                <w:sz w:val="20"/>
                <w:szCs w:val="20"/>
              </w:rPr>
              <w:t xml:space="preserve"> a termí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raxe</w:t>
            </w:r>
            <w:r w:rsidR="00B54804"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2E2DF7" w14:textId="6D1338BD" w:rsidR="00E048D8" w:rsidRPr="00BF752E" w:rsidRDefault="009324AE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bCs/>
                  <w:sz w:val="20"/>
                  <w:szCs w:val="20"/>
                </w:rPr>
                <w:id w:val="-1660302656"/>
                <w:placeholder>
                  <w:docPart w:val="83834C7C581B4131975182B70C6B395B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5D08DB" w:rsidRPr="00BF752E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>Praxe proběhn</w:t>
                </w:r>
                <w:r w:rsidR="005D08DB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>ou</w:t>
                </w:r>
                <w:r w:rsidR="005D08DB" w:rsidRPr="00BF752E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 xml:space="preserve"> v prostorách a zařízeních Poskytovatele v době dohodnuté mezi </w:t>
                </w:r>
                <w:r w:rsidR="005D08DB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>MU</w:t>
                </w:r>
                <w:r w:rsidR="005D08DB" w:rsidRPr="00BF752E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 xml:space="preserve"> a Poskytovatelem uvedené v Souhlasu.</w:t>
                </w:r>
              </w:sdtContent>
            </w:sdt>
          </w:p>
        </w:tc>
      </w:tr>
      <w:tr w:rsidR="00BF0ED7" w:rsidRPr="00B72FDA" w14:paraId="3D357AF7" w14:textId="77777777" w:rsidTr="6ED6A8EE">
        <w:tc>
          <w:tcPr>
            <w:tcW w:w="3161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8B147A4" w14:textId="5FD10152" w:rsidR="00BF0ED7" w:rsidRPr="00B72FDA" w:rsidRDefault="00FC0D5C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dměna </w:t>
            </w:r>
            <w:r w:rsidR="005B56E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ud</w:t>
            </w:r>
            <w:r w:rsidR="00CD2A80">
              <w:rPr>
                <w:rFonts w:asciiTheme="minorHAnsi" w:hAnsiTheme="minorHAnsi" w:cstheme="minorHAnsi"/>
                <w:sz w:val="20"/>
                <w:szCs w:val="20"/>
              </w:rPr>
              <w:t>ujícím</w:t>
            </w: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4160E75" w14:textId="11B81B13" w:rsidR="00BF0ED7" w:rsidRPr="00B72FDA" w:rsidRDefault="00FC0D5C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 w:rsidRPr="00FC0D5C">
              <w:rPr>
                <w:sz w:val="20"/>
                <w:szCs w:val="20"/>
              </w:rPr>
              <w:t>Mezi Stud</w:t>
            </w:r>
            <w:r w:rsidR="00CD2A80">
              <w:rPr>
                <w:sz w:val="20"/>
                <w:szCs w:val="20"/>
              </w:rPr>
              <w:t>ujícími</w:t>
            </w:r>
            <w:r w:rsidRPr="00FC0D5C">
              <w:rPr>
                <w:sz w:val="20"/>
                <w:szCs w:val="20"/>
              </w:rPr>
              <w:t xml:space="preserve"> a Poskytovatelem nevznikne pracovněprávní vztah. Za činnost související s absolvováním </w:t>
            </w:r>
            <w:r w:rsidR="002D4067">
              <w:rPr>
                <w:sz w:val="20"/>
                <w:szCs w:val="20"/>
              </w:rPr>
              <w:t>P</w:t>
            </w:r>
            <w:r w:rsidRPr="00FC0D5C">
              <w:rPr>
                <w:sz w:val="20"/>
                <w:szCs w:val="20"/>
              </w:rPr>
              <w:t xml:space="preserve">raxe nevznikne </w:t>
            </w:r>
            <w:r w:rsidR="002D4067">
              <w:rPr>
                <w:sz w:val="20"/>
                <w:szCs w:val="20"/>
              </w:rPr>
              <w:t>S</w:t>
            </w:r>
            <w:r w:rsidRPr="00FC0D5C">
              <w:rPr>
                <w:sz w:val="20"/>
                <w:szCs w:val="20"/>
              </w:rPr>
              <w:t>tud</w:t>
            </w:r>
            <w:r w:rsidR="00CD2A80">
              <w:rPr>
                <w:sz w:val="20"/>
                <w:szCs w:val="20"/>
              </w:rPr>
              <w:t>ujícím</w:t>
            </w:r>
            <w:r w:rsidRPr="00FC0D5C">
              <w:rPr>
                <w:sz w:val="20"/>
                <w:szCs w:val="20"/>
              </w:rPr>
              <w:t xml:space="preserve"> nárok na odměnu.</w:t>
            </w:r>
          </w:p>
        </w:tc>
      </w:tr>
      <w:tr w:rsidR="00186574" w:rsidRPr="00B72FDA" w14:paraId="326A0731" w14:textId="77777777" w:rsidTr="6ED6A8EE">
        <w:tc>
          <w:tcPr>
            <w:tcW w:w="316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10680E2" w14:textId="3215BCFC" w:rsidR="00186574" w:rsidRDefault="00186574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končení </w:t>
            </w:r>
            <w:r w:rsidR="00096319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axe Stud</w:t>
            </w:r>
            <w:r w:rsidR="00CD2A80">
              <w:rPr>
                <w:rFonts w:asciiTheme="minorHAnsi" w:hAnsiTheme="minorHAnsi" w:cstheme="minorHAnsi"/>
                <w:sz w:val="20"/>
                <w:szCs w:val="20"/>
              </w:rPr>
              <w:t>ujícímu</w:t>
            </w:r>
          </w:p>
        </w:tc>
        <w:tc>
          <w:tcPr>
            <w:tcW w:w="681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18B2728" w14:textId="1B924E17" w:rsidR="00186574" w:rsidRPr="00FC0D5C" w:rsidRDefault="00186574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 w:rsidRPr="00186574">
              <w:rPr>
                <w:sz w:val="20"/>
                <w:szCs w:val="20"/>
              </w:rPr>
              <w:t>V případě závažného porušení povinností Stud</w:t>
            </w:r>
            <w:r w:rsidR="00CD2A80">
              <w:rPr>
                <w:sz w:val="20"/>
                <w:szCs w:val="20"/>
              </w:rPr>
              <w:t>ujícího</w:t>
            </w:r>
            <w:r w:rsidRPr="00186574">
              <w:rPr>
                <w:sz w:val="20"/>
                <w:szCs w:val="20"/>
              </w:rPr>
              <w:t xml:space="preserve"> vyplývajících z náplně </w:t>
            </w:r>
            <w:r w:rsidR="00FD1714">
              <w:rPr>
                <w:sz w:val="20"/>
                <w:szCs w:val="20"/>
              </w:rPr>
              <w:t>P</w:t>
            </w:r>
            <w:r w:rsidRPr="00186574">
              <w:rPr>
                <w:sz w:val="20"/>
                <w:szCs w:val="20"/>
              </w:rPr>
              <w:t xml:space="preserve">raxe je Poskytovatel oprávněn na základě předchozí dohody s MU ukončit poskytování </w:t>
            </w:r>
            <w:r w:rsidR="00FD1714">
              <w:rPr>
                <w:sz w:val="20"/>
                <w:szCs w:val="20"/>
              </w:rPr>
              <w:t>P</w:t>
            </w:r>
            <w:r w:rsidRPr="00186574">
              <w:rPr>
                <w:sz w:val="20"/>
                <w:szCs w:val="20"/>
              </w:rPr>
              <w:t>raxe tomuto Stud</w:t>
            </w:r>
            <w:r w:rsidR="00CD2A80">
              <w:rPr>
                <w:sz w:val="20"/>
                <w:szCs w:val="20"/>
              </w:rPr>
              <w:t>ujícímu</w:t>
            </w:r>
            <w:r w:rsidRPr="00186574">
              <w:rPr>
                <w:sz w:val="20"/>
                <w:szCs w:val="20"/>
              </w:rPr>
              <w:t>.</w:t>
            </w:r>
          </w:p>
        </w:tc>
      </w:tr>
      <w:tr w:rsidR="00A5784E" w:rsidRPr="00B72FDA" w14:paraId="5ED3DE3A" w14:textId="77777777" w:rsidTr="6ED6A8EE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4E45978D" w14:textId="77777777" w:rsidR="00A5784E" w:rsidRDefault="00A5784E" w:rsidP="0082239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F64737" w:rsidRPr="00B72FDA" w14:paraId="19C7AF8B" w14:textId="77777777" w:rsidTr="6ED6A8E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CB6542B" w14:textId="4208974B" w:rsidR="00F64737" w:rsidRPr="00B72FDA" w:rsidRDefault="00143732" w:rsidP="0082239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bookmarkStart w:id="0" w:name="_Hlk54600440"/>
            <w:bookmarkStart w:id="1" w:name="_Toc385937541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VINNOSTI MU</w:t>
            </w:r>
          </w:p>
        </w:tc>
      </w:tr>
      <w:tr w:rsidR="00F64737" w:rsidRPr="00B72FDA" w14:paraId="7A6D0286" w14:textId="77777777" w:rsidTr="6ED6A8EE">
        <w:trPr>
          <w:trHeight w:val="844"/>
        </w:trPr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CA62AA2" w14:textId="1A9D28B0" w:rsidR="00F64737" w:rsidRPr="009F172B" w:rsidRDefault="00143732" w:rsidP="2034D332">
            <w:pPr>
              <w:spacing w:before="80" w:after="80"/>
              <w:rPr>
                <w:rFonts w:asciiTheme="minorHAnsi" w:hAnsiTheme="minorHAnsi" w:cstheme="minorBidi"/>
                <w:sz w:val="20"/>
                <w:szCs w:val="20"/>
              </w:rPr>
            </w:pPr>
            <w:r w:rsidRPr="300AA51A">
              <w:rPr>
                <w:rFonts w:asciiTheme="minorHAnsi" w:hAnsiTheme="minorHAnsi" w:cstheme="minorBidi"/>
                <w:sz w:val="20"/>
                <w:szCs w:val="20"/>
              </w:rPr>
              <w:t xml:space="preserve">Povinnosti garanta </w:t>
            </w:r>
            <w:r w:rsidR="00096319" w:rsidRPr="300AA51A">
              <w:rPr>
                <w:rFonts w:asciiTheme="minorHAnsi" w:hAnsiTheme="minorHAnsi" w:cstheme="minorBidi"/>
                <w:sz w:val="20"/>
                <w:szCs w:val="20"/>
              </w:rPr>
              <w:t>p</w:t>
            </w:r>
            <w:r w:rsidRPr="300AA51A">
              <w:rPr>
                <w:rFonts w:asciiTheme="minorHAnsi" w:hAnsiTheme="minorHAnsi" w:cstheme="minorBidi"/>
                <w:sz w:val="20"/>
                <w:szCs w:val="20"/>
              </w:rPr>
              <w:t>raxe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BE591A" w14:textId="15302F68" w:rsidR="00F64737" w:rsidRPr="009F172B" w:rsidRDefault="009324AE" w:rsidP="2034D332">
            <w:pPr>
              <w:spacing w:before="80" w:after="80"/>
              <w:rPr>
                <w:rFonts w:asciiTheme="minorHAnsi" w:hAnsiTheme="minorHAnsi" w:cstheme="minorBidi"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Bidi"/>
                  <w:sz w:val="20"/>
                  <w:szCs w:val="20"/>
                </w:rPr>
                <w:id w:val="-1151978142"/>
                <w:placeholder>
                  <w:docPart w:val="26356DDB620647AE864E8691CAEA522B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Garant v součinnosti se </w:t>
                </w:r>
                <w:r w:rsidR="00004946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Š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kolitelem zajistí před zahájením </w:t>
                </w:r>
                <w:r w:rsidR="00096319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P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raxe vypracování programu </w:t>
                </w:r>
                <w:r w:rsidR="00154B8F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P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raxe, a to buď jednotlivě pro každého </w:t>
                </w:r>
                <w:r w:rsidR="00004946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S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tud</w:t>
                </w:r>
                <w:r w:rsidR="00CD2A80">
                  <w:rPr>
                    <w:rFonts w:asciiTheme="minorHAnsi" w:hAnsiTheme="minorHAnsi" w:cstheme="minorBidi"/>
                    <w:sz w:val="20"/>
                    <w:szCs w:val="20"/>
                  </w:rPr>
                  <w:t>ujícího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 nebo pro skupinu </w:t>
                </w:r>
                <w:r w:rsidR="00004946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S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tud</w:t>
                </w:r>
                <w:r w:rsidR="00CD2A80">
                  <w:rPr>
                    <w:rFonts w:asciiTheme="minorHAnsi" w:hAnsiTheme="minorHAnsi" w:cstheme="minorBidi"/>
                    <w:sz w:val="20"/>
                    <w:szCs w:val="20"/>
                  </w:rPr>
                  <w:t>ujících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.</w:t>
                </w:r>
              </w:sdtContent>
            </w:sdt>
          </w:p>
        </w:tc>
      </w:tr>
    </w:tbl>
    <w:p w14:paraId="1BC576B3" w14:textId="77777777" w:rsidR="009F172B" w:rsidRPr="00BE684F" w:rsidRDefault="009F172B" w:rsidP="003C6625">
      <w:pPr>
        <w:spacing w:after="0"/>
        <w:rPr>
          <w:sz w:val="10"/>
          <w:szCs w:val="10"/>
        </w:rPr>
      </w:pPr>
      <w:bookmarkStart w:id="2" w:name="_Hlk54600507"/>
      <w:bookmarkEnd w:id="0"/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9F172B" w:rsidRPr="00B72FDA" w14:paraId="1DF003CD" w14:textId="77777777" w:rsidTr="6ED6A8E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349B6A0" w14:textId="764B46B6" w:rsidR="009F172B" w:rsidRPr="00B72FDA" w:rsidRDefault="009F172B" w:rsidP="00290AB7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VINNOSTI POSKYTOVATELE</w:t>
            </w:r>
          </w:p>
        </w:tc>
      </w:tr>
      <w:tr w:rsidR="009F172B" w:rsidRPr="00B72FDA" w14:paraId="746D7DAE" w14:textId="77777777" w:rsidTr="6ED6A8EE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BCE83A0" w14:textId="466D8664" w:rsidR="009F172B" w:rsidRPr="00B72FDA" w:rsidRDefault="00D718D0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oučinnost a v</w:t>
            </w:r>
            <w:r w:rsidR="009F172B">
              <w:rPr>
                <w:rFonts w:asciiTheme="minorHAnsi" w:hAnsiTheme="minorHAnsi" w:cstheme="minorHAnsi"/>
                <w:sz w:val="20"/>
                <w:szCs w:val="20"/>
              </w:rPr>
              <w:t xml:space="preserve">stup na místo, kde </w:t>
            </w:r>
            <w:r w:rsidR="00706222">
              <w:rPr>
                <w:rFonts w:asciiTheme="minorHAnsi" w:hAnsiTheme="minorHAnsi" w:cstheme="minorHAnsi"/>
                <w:sz w:val="20"/>
                <w:szCs w:val="20"/>
              </w:rPr>
              <w:t>probíhá</w:t>
            </w:r>
            <w:r w:rsidR="009F172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D50B0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9F172B">
              <w:rPr>
                <w:rFonts w:asciiTheme="minorHAnsi" w:hAnsiTheme="minorHAnsi" w:cstheme="minorHAnsi"/>
                <w:sz w:val="20"/>
                <w:szCs w:val="20"/>
              </w:rPr>
              <w:t>raxe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C9C54C9" w14:textId="216FFEEF" w:rsidR="009F172B" w:rsidRPr="00706222" w:rsidRDefault="009324AE" w:rsidP="00B503A0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704780618"/>
                <w:placeholder>
                  <w:docPart w:val="38CC883361594342BA6CD5F092D4B067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8854CD" w:rsidRPr="008854CD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Poskytovatel poskytne </w:t>
                </w:r>
                <w:r w:rsidR="008854CD">
                  <w:rPr>
                    <w:rFonts w:asciiTheme="minorHAnsi" w:hAnsiTheme="minorHAnsi" w:cstheme="minorHAnsi"/>
                    <w:sz w:val="20"/>
                    <w:szCs w:val="20"/>
                  </w:rPr>
                  <w:t>Garantovi</w:t>
                </w:r>
                <w:r w:rsidR="008854CD" w:rsidRPr="008854CD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součinnost </w:t>
                </w:r>
                <w:r w:rsidR="008854CD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a </w:t>
                </w:r>
                <w:r w:rsidR="00EC7BED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umožní mu </w:t>
                </w:r>
                <w:r w:rsidR="008854CD" w:rsidRPr="008854CD">
                  <w:rPr>
                    <w:rFonts w:asciiTheme="minorHAnsi" w:hAnsiTheme="minorHAnsi" w:cstheme="minorHAnsi"/>
                    <w:sz w:val="20"/>
                    <w:szCs w:val="20"/>
                  </w:rPr>
                  <w:t>vstup na pracoviště, na kterém probíhá Praxe Stud</w:t>
                </w:r>
                <w:r w:rsidR="00CD2A80">
                  <w:rPr>
                    <w:rFonts w:asciiTheme="minorHAnsi" w:hAnsiTheme="minorHAnsi" w:cstheme="minorHAnsi"/>
                    <w:sz w:val="20"/>
                    <w:szCs w:val="20"/>
                  </w:rPr>
                  <w:t>ujícího</w:t>
                </w:r>
                <w:r w:rsidR="008854CD" w:rsidRPr="008854CD">
                  <w:rPr>
                    <w:rFonts w:asciiTheme="minorHAnsi" w:hAnsiTheme="minorHAnsi" w:cstheme="minorHAnsi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E954DD" w:rsidRPr="00B72FDA" w14:paraId="557767F1" w14:textId="77777777" w:rsidTr="6ED6A8EE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7460BF08" w14:textId="7658BBB1" w:rsidR="00E954DD" w:rsidRDefault="00E954DD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dmínky výkonu </w:t>
            </w:r>
            <w:r w:rsidR="007D50B0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axe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3E8D8014" w14:textId="5BB4BC35" w:rsidR="00E954DD" w:rsidRPr="00706222" w:rsidRDefault="00E954DD" w:rsidP="00B503A0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954DD">
              <w:rPr>
                <w:rFonts w:asciiTheme="minorHAnsi" w:hAnsiTheme="minorHAnsi" w:cstheme="minorHAnsi"/>
                <w:sz w:val="20"/>
                <w:szCs w:val="20"/>
              </w:rPr>
              <w:t>Poskytovatel se zavazuje zabezpečit Stud</w:t>
            </w:r>
            <w:r w:rsidR="00CD2A80">
              <w:rPr>
                <w:rFonts w:asciiTheme="minorHAnsi" w:hAnsiTheme="minorHAnsi" w:cstheme="minorHAnsi"/>
                <w:sz w:val="20"/>
                <w:szCs w:val="20"/>
              </w:rPr>
              <w:t>ujícím</w:t>
            </w:r>
            <w:r w:rsidRPr="00E954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974BB">
              <w:rPr>
                <w:rFonts w:asciiTheme="minorHAnsi" w:hAnsiTheme="minorHAnsi" w:cstheme="minorHAnsi"/>
                <w:sz w:val="20"/>
                <w:szCs w:val="20"/>
              </w:rPr>
              <w:t xml:space="preserve">adekvátní </w:t>
            </w:r>
            <w:r w:rsidRPr="00E954DD">
              <w:rPr>
                <w:rFonts w:asciiTheme="minorHAnsi" w:hAnsiTheme="minorHAnsi" w:cstheme="minorHAnsi"/>
                <w:sz w:val="20"/>
                <w:szCs w:val="20"/>
              </w:rPr>
              <w:t xml:space="preserve">podmínky </w:t>
            </w:r>
            <w:r w:rsidR="006A0525">
              <w:rPr>
                <w:rFonts w:asciiTheme="minorHAnsi" w:hAnsiTheme="minorHAnsi" w:cstheme="minorHAnsi"/>
                <w:sz w:val="20"/>
                <w:szCs w:val="20"/>
              </w:rPr>
              <w:t xml:space="preserve">Praxe </w:t>
            </w:r>
            <w:r w:rsidRPr="00E954DD">
              <w:rPr>
                <w:rFonts w:asciiTheme="minorHAnsi" w:hAnsiTheme="minorHAnsi" w:cstheme="minorHAnsi"/>
                <w:sz w:val="20"/>
                <w:szCs w:val="20"/>
              </w:rPr>
              <w:t>odpovídající právním předpisům.</w:t>
            </w:r>
          </w:p>
        </w:tc>
      </w:tr>
      <w:tr w:rsidR="002876C9" w:rsidRPr="00B72FDA" w14:paraId="5FD94FE6" w14:textId="77777777" w:rsidTr="6ED6A8EE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D0896E6" w14:textId="52EA5961" w:rsidR="002876C9" w:rsidRDefault="00F21892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ažení </w:t>
            </w:r>
            <w:r w:rsidR="007A44BA">
              <w:rPr>
                <w:rFonts w:asciiTheme="minorHAnsi" w:hAnsiTheme="minorHAnsi" w:cstheme="minorHAnsi"/>
                <w:sz w:val="20"/>
                <w:szCs w:val="20"/>
              </w:rPr>
              <w:t>účel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D50B0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axe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D91DD07" w14:textId="1BDC2DE2" w:rsidR="002876C9" w:rsidRPr="00E954DD" w:rsidRDefault="31412096" w:rsidP="64217675">
            <w:pPr>
              <w:spacing w:before="80" w:after="80"/>
              <w:jc w:val="both"/>
              <w:rPr>
                <w:rFonts w:asciiTheme="minorHAnsi" w:hAnsiTheme="minorHAnsi" w:cstheme="minorBidi"/>
                <w:sz w:val="20"/>
                <w:szCs w:val="20"/>
              </w:rPr>
            </w:pPr>
            <w:r w:rsidRPr="64217675">
              <w:rPr>
                <w:rFonts w:asciiTheme="minorHAnsi" w:hAnsiTheme="minorHAnsi" w:cstheme="minorBidi"/>
                <w:sz w:val="20"/>
                <w:szCs w:val="20"/>
              </w:rPr>
              <w:t>Poskytovatel se zavazuje vést Stud</w:t>
            </w:r>
            <w:r w:rsidR="00CD2A80">
              <w:rPr>
                <w:rFonts w:asciiTheme="minorHAnsi" w:hAnsiTheme="minorHAnsi" w:cstheme="minorBidi"/>
                <w:sz w:val="20"/>
                <w:szCs w:val="20"/>
              </w:rPr>
              <w:t>ujícího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k dosažení </w:t>
            </w:r>
            <w:r w:rsidR="607CB92D" w:rsidRPr="64217675">
              <w:rPr>
                <w:rFonts w:asciiTheme="minorHAnsi" w:hAnsiTheme="minorHAnsi" w:cstheme="minorBidi"/>
                <w:sz w:val="20"/>
                <w:szCs w:val="20"/>
              </w:rPr>
              <w:t>účel</w:t>
            </w:r>
            <w:r w:rsidR="36F39744" w:rsidRPr="64217675">
              <w:rPr>
                <w:rFonts w:asciiTheme="minorHAnsi" w:hAnsiTheme="minorHAnsi" w:cstheme="minorBidi"/>
                <w:sz w:val="20"/>
                <w:szCs w:val="20"/>
              </w:rPr>
              <w:t>u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6F76F40D" w:rsidRPr="64217675">
              <w:rPr>
                <w:rFonts w:asciiTheme="minorHAnsi" w:hAnsiTheme="minorHAnsi" w:cstheme="minorBidi"/>
                <w:sz w:val="20"/>
                <w:szCs w:val="20"/>
              </w:rPr>
              <w:t>P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>raxe.</w:t>
            </w:r>
            <w:r w:rsidR="7CF9BB36"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K tomu </w:t>
            </w:r>
            <w:r w:rsidR="00456982">
              <w:rPr>
                <w:rFonts w:asciiTheme="minorHAnsi" w:hAnsiTheme="minorHAnsi" w:cstheme="minorBidi"/>
                <w:sz w:val="20"/>
                <w:szCs w:val="20"/>
              </w:rPr>
              <w:t>S</w:t>
            </w:r>
            <w:r w:rsidR="7CF9BB36" w:rsidRPr="64217675">
              <w:rPr>
                <w:rFonts w:asciiTheme="minorHAnsi" w:hAnsiTheme="minorHAnsi" w:cstheme="minorBidi"/>
                <w:sz w:val="20"/>
                <w:szCs w:val="20"/>
              </w:rPr>
              <w:t>tud</w:t>
            </w:r>
            <w:r w:rsidR="00456982">
              <w:rPr>
                <w:rFonts w:asciiTheme="minorHAnsi" w:hAnsiTheme="minorHAnsi" w:cstheme="minorBidi"/>
                <w:sz w:val="20"/>
                <w:szCs w:val="20"/>
              </w:rPr>
              <w:t>ujícímu</w:t>
            </w:r>
            <w:r w:rsidR="7CF9BB36"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přidělí školitele/provázejícího učitele, který má dostatečnou odbornost v dané oblasti praxe (praxe v oboru v délce alespoň tří let</w:t>
            </w:r>
            <w:r w:rsidR="6688BD0F" w:rsidRPr="64217675">
              <w:rPr>
                <w:rFonts w:asciiTheme="minorHAnsi" w:hAnsiTheme="minorHAnsi" w:cstheme="minorBidi"/>
                <w:sz w:val="20"/>
                <w:szCs w:val="20"/>
              </w:rPr>
              <w:t>, v případě učitelů také příslušná aprobace</w:t>
            </w:r>
            <w:r w:rsidR="43C031E4" w:rsidRPr="64217675">
              <w:rPr>
                <w:rFonts w:asciiTheme="minorHAnsi" w:hAnsiTheme="minorHAnsi" w:cstheme="minorBidi"/>
                <w:sz w:val="20"/>
                <w:szCs w:val="20"/>
              </w:rPr>
              <w:t>, případně jiné adekvátní vzdělání</w:t>
            </w:r>
            <w:r w:rsidR="7CF9BB36" w:rsidRPr="64217675">
              <w:rPr>
                <w:rFonts w:asciiTheme="minorHAnsi" w:hAnsiTheme="minorHAnsi" w:cstheme="minorBidi"/>
                <w:sz w:val="20"/>
                <w:szCs w:val="20"/>
              </w:rPr>
              <w:t>).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V rámci svých možností a vnitřních pravidel fungování umožní Stud</w:t>
            </w:r>
            <w:r w:rsidR="00CD2A80">
              <w:rPr>
                <w:rFonts w:asciiTheme="minorHAnsi" w:hAnsiTheme="minorHAnsi" w:cstheme="minorBidi"/>
                <w:sz w:val="20"/>
                <w:szCs w:val="20"/>
              </w:rPr>
              <w:t>ujícímu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zejména podílet se na spolupráci s</w:t>
            </w:r>
            <w:r w:rsidR="68338ECD" w:rsidRPr="64217675">
              <w:rPr>
                <w:rFonts w:asciiTheme="minorHAnsi" w:hAnsiTheme="minorHAnsi" w:cstheme="minorBidi"/>
                <w:sz w:val="20"/>
                <w:szCs w:val="20"/>
              </w:rPr>
              <w:t> 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vybranými odborníky, konzultovat s pracovníky organizace a poznat činnosti, které jsou náplní </w:t>
            </w:r>
            <w:r w:rsidR="6F76F40D" w:rsidRPr="64217675">
              <w:rPr>
                <w:rFonts w:asciiTheme="minorHAnsi" w:hAnsiTheme="minorHAnsi" w:cstheme="minorBidi"/>
                <w:sz w:val="20"/>
                <w:szCs w:val="20"/>
              </w:rPr>
              <w:t>P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>raxe.</w:t>
            </w:r>
          </w:p>
        </w:tc>
      </w:tr>
      <w:bookmarkEnd w:id="2"/>
    </w:tbl>
    <w:p w14:paraId="280C4B1C" w14:textId="129BF6C2" w:rsidR="00042082" w:rsidRPr="00BE684F" w:rsidRDefault="00042082" w:rsidP="003C6625">
      <w:pPr>
        <w:spacing w:after="0"/>
        <w:rPr>
          <w:sz w:val="10"/>
          <w:szCs w:val="10"/>
        </w:rPr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61"/>
        <w:gridCol w:w="6815"/>
      </w:tblGrid>
      <w:tr w:rsidR="00A81600" w:rsidRPr="00B72FDA" w14:paraId="0D8F84FB" w14:textId="77777777" w:rsidTr="6ED6A8EE">
        <w:tc>
          <w:tcPr>
            <w:tcW w:w="9976" w:type="dxa"/>
            <w:gridSpan w:val="2"/>
            <w:shd w:val="clear" w:color="auto" w:fill="FFFFFF" w:themeFill="background1"/>
          </w:tcPr>
          <w:p w14:paraId="0748C3E3" w14:textId="030C0FC2" w:rsidR="00A81600" w:rsidRPr="00B72FDA" w:rsidRDefault="00A81600" w:rsidP="00290AB7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A81600">
              <w:rPr>
                <w:rFonts w:asciiTheme="minorHAnsi" w:hAnsiTheme="minorHAnsi" w:cstheme="minorHAnsi"/>
                <w:b/>
                <w:sz w:val="20"/>
                <w:szCs w:val="20"/>
              </w:rPr>
              <w:t>BEZPEČNOST A OCHRANA ZDRAVÍ PŘI VÝKONU PRAXE</w:t>
            </w:r>
          </w:p>
        </w:tc>
      </w:tr>
      <w:tr w:rsidR="00A81600" w:rsidRPr="00706222" w14:paraId="27A4A357" w14:textId="77777777" w:rsidTr="6ED6A8EE">
        <w:tc>
          <w:tcPr>
            <w:tcW w:w="3161" w:type="dxa"/>
            <w:shd w:val="clear" w:color="auto" w:fill="FFFFFF" w:themeFill="background1"/>
          </w:tcPr>
          <w:p w14:paraId="55ED366C" w14:textId="11C5959F" w:rsidR="00A81600" w:rsidRPr="00B72FDA" w:rsidRDefault="00A5398F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OZP</w:t>
            </w:r>
          </w:p>
        </w:tc>
        <w:tc>
          <w:tcPr>
            <w:tcW w:w="6815" w:type="dxa"/>
            <w:shd w:val="clear" w:color="auto" w:fill="FFFFFF" w:themeFill="background1"/>
          </w:tcPr>
          <w:p w14:paraId="084DB1A4" w14:textId="7192AAD5" w:rsidR="00A81600" w:rsidRPr="00A81600" w:rsidRDefault="009324AE" w:rsidP="009F40BB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232550851"/>
                <w:placeholder>
                  <w:docPart w:val="6694034C7F524398AFD4CA077218A99D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A81600" w:rsidRPr="00A81600">
                  <w:rPr>
                    <w:rFonts w:asciiTheme="minorHAnsi" w:hAnsiTheme="minorHAnsi" w:cstheme="minorHAnsi"/>
                    <w:sz w:val="20"/>
                    <w:szCs w:val="20"/>
                  </w:rPr>
                  <w:t>Poskytovatel je povinen zajistit bezpečnost a ochranu zdraví Stud</w:t>
                </w:r>
                <w:r w:rsidR="00CD2A80">
                  <w:rPr>
                    <w:rFonts w:asciiTheme="minorHAnsi" w:hAnsiTheme="minorHAnsi" w:cstheme="minorHAnsi"/>
                    <w:sz w:val="20"/>
                    <w:szCs w:val="20"/>
                  </w:rPr>
                  <w:t>ujících</w:t>
                </w:r>
                <w:r w:rsidR="00A81600" w:rsidRPr="00A81600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při výkonu </w:t>
                </w:r>
                <w:r w:rsidR="004532CB">
                  <w:rPr>
                    <w:rFonts w:asciiTheme="minorHAnsi" w:hAnsiTheme="minorHAnsi" w:cstheme="minorHAnsi"/>
                    <w:sz w:val="20"/>
                    <w:szCs w:val="20"/>
                  </w:rPr>
                  <w:t>P</w:t>
                </w:r>
                <w:r w:rsidR="00A81600" w:rsidRPr="00A81600">
                  <w:rPr>
                    <w:rFonts w:asciiTheme="minorHAnsi" w:hAnsiTheme="minorHAnsi" w:cstheme="minorHAnsi"/>
                    <w:sz w:val="20"/>
                    <w:szCs w:val="20"/>
                  </w:rPr>
                  <w:t>raxe.</w:t>
                </w:r>
              </w:sdtContent>
            </w:sdt>
            <w:r w:rsidR="00D5527B">
              <w:rPr>
                <w:rFonts w:asciiTheme="minorHAnsi" w:hAnsiTheme="minorHAnsi" w:cstheme="minorHAnsi"/>
                <w:sz w:val="20"/>
                <w:szCs w:val="20"/>
              </w:rPr>
              <w:t xml:space="preserve"> Poskytovatel si je vědom skutečnosti, že Stud</w:t>
            </w:r>
            <w:r w:rsidR="00CD2A80">
              <w:rPr>
                <w:rFonts w:asciiTheme="minorHAnsi" w:hAnsiTheme="minorHAnsi" w:cstheme="minorHAnsi"/>
                <w:sz w:val="20"/>
                <w:szCs w:val="20"/>
              </w:rPr>
              <w:t>ující</w:t>
            </w:r>
            <w:r w:rsidR="00D5527B">
              <w:rPr>
                <w:rFonts w:asciiTheme="minorHAnsi" w:hAnsiTheme="minorHAnsi" w:cstheme="minorHAnsi"/>
                <w:sz w:val="20"/>
                <w:szCs w:val="20"/>
              </w:rPr>
              <w:t xml:space="preserve"> nemusí mít předchozí zkušenosti v</w:t>
            </w:r>
            <w:r w:rsidR="001A1A2B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="00D5527B">
              <w:rPr>
                <w:rFonts w:asciiTheme="minorHAnsi" w:hAnsiTheme="minorHAnsi" w:cstheme="minorHAnsi"/>
                <w:sz w:val="20"/>
                <w:szCs w:val="20"/>
              </w:rPr>
              <w:t>oboru</w:t>
            </w:r>
            <w:r w:rsidR="001A1A2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D5527B">
              <w:rPr>
                <w:rFonts w:asciiTheme="minorHAnsi" w:hAnsiTheme="minorHAnsi" w:cstheme="minorHAnsi"/>
                <w:sz w:val="20"/>
                <w:szCs w:val="20"/>
              </w:rPr>
              <w:t xml:space="preserve"> a proto je nutné BOZP věnovat zvýšenou pozornost.</w:t>
            </w:r>
          </w:p>
        </w:tc>
      </w:tr>
      <w:tr w:rsidR="00A81600" w:rsidRPr="00706222" w14:paraId="0068F951" w14:textId="77777777" w:rsidTr="6ED6A8EE">
        <w:tc>
          <w:tcPr>
            <w:tcW w:w="3161" w:type="dxa"/>
            <w:shd w:val="clear" w:color="auto" w:fill="FFFFFF" w:themeFill="background1"/>
          </w:tcPr>
          <w:p w14:paraId="721B145F" w14:textId="6D375BEC" w:rsidR="00A81600" w:rsidRDefault="00A5398F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učení Stud</w:t>
            </w:r>
            <w:r w:rsidR="00CD2A80">
              <w:rPr>
                <w:rFonts w:asciiTheme="minorHAnsi" w:hAnsiTheme="minorHAnsi" w:cstheme="minorHAnsi"/>
                <w:sz w:val="20"/>
                <w:szCs w:val="20"/>
              </w:rPr>
              <w:t>ující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 BOZP</w:t>
            </w:r>
            <w:r w:rsidR="00AF2CB7">
              <w:rPr>
                <w:rFonts w:asciiTheme="minorHAnsi" w:hAnsiTheme="minorHAnsi" w:cstheme="minorHAnsi"/>
                <w:sz w:val="20"/>
                <w:szCs w:val="20"/>
              </w:rPr>
              <w:t xml:space="preserve"> a PO</w:t>
            </w:r>
          </w:p>
        </w:tc>
        <w:tc>
          <w:tcPr>
            <w:tcW w:w="6815" w:type="dxa"/>
            <w:shd w:val="clear" w:color="auto" w:fill="FFFFFF" w:themeFill="background1"/>
          </w:tcPr>
          <w:p w14:paraId="13E98390" w14:textId="6E30CB89" w:rsidR="00A81600" w:rsidRPr="00A81600" w:rsidRDefault="00A81600" w:rsidP="008971B7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Při zahájení </w:t>
            </w:r>
            <w:r w:rsidR="00954D3F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>raxe musí být Stud</w:t>
            </w:r>
            <w:r w:rsidR="00AF2CB7">
              <w:rPr>
                <w:rFonts w:asciiTheme="minorHAnsi" w:hAnsiTheme="minorHAnsi" w:cstheme="minorHAnsi"/>
                <w:sz w:val="20"/>
                <w:szCs w:val="20"/>
              </w:rPr>
              <w:t>ující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 seznámeni s právními a ostatními předpisy k zajištění bezpečnosti a ochrany zdraví při práci, jež musí při výkonu praxe dodržovat. Poskytovatel je povinen vyhotovit o poučení Stud</w:t>
            </w:r>
            <w:r w:rsidR="00AF2CB7">
              <w:rPr>
                <w:rFonts w:asciiTheme="minorHAnsi" w:hAnsiTheme="minorHAnsi" w:cstheme="minorHAnsi"/>
                <w:sz w:val="20"/>
                <w:szCs w:val="20"/>
              </w:rPr>
              <w:t>ujících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 zápis, který Stud</w:t>
            </w:r>
            <w:r w:rsidR="00AF2CB7">
              <w:rPr>
                <w:rFonts w:asciiTheme="minorHAnsi" w:hAnsiTheme="minorHAnsi" w:cstheme="minorHAnsi"/>
                <w:sz w:val="20"/>
                <w:szCs w:val="20"/>
              </w:rPr>
              <w:t>ující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 podepíšou.</w:t>
            </w:r>
          </w:p>
        </w:tc>
      </w:tr>
      <w:tr w:rsidR="00A81600" w:rsidRPr="00706222" w14:paraId="545FD19D" w14:textId="77777777" w:rsidTr="6ED6A8EE">
        <w:tc>
          <w:tcPr>
            <w:tcW w:w="3161" w:type="dxa"/>
            <w:shd w:val="clear" w:color="auto" w:fill="FFFFFF" w:themeFill="background1"/>
          </w:tcPr>
          <w:p w14:paraId="22F0A6B4" w14:textId="46A5CBE6" w:rsidR="00A81600" w:rsidRDefault="00A5398F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Ochranné pomůcky</w:t>
            </w:r>
          </w:p>
        </w:tc>
        <w:tc>
          <w:tcPr>
            <w:tcW w:w="6815" w:type="dxa"/>
            <w:shd w:val="clear" w:color="auto" w:fill="FFFFFF" w:themeFill="background1"/>
          </w:tcPr>
          <w:p w14:paraId="05381A91" w14:textId="2DE49A9C" w:rsidR="00A81600" w:rsidRPr="00A81600" w:rsidRDefault="00A81600" w:rsidP="008971B7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>Poskytovatel je povinen poskytnout Stud</w:t>
            </w:r>
            <w:r w:rsidR="00AF2CB7">
              <w:rPr>
                <w:rFonts w:asciiTheme="minorHAnsi" w:hAnsiTheme="minorHAnsi" w:cstheme="minorHAnsi"/>
                <w:sz w:val="20"/>
                <w:szCs w:val="20"/>
              </w:rPr>
              <w:t>ujícím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 veškeré ochranné pomůcky nezbytné pro výkon </w:t>
            </w:r>
            <w:r w:rsidR="00954D3F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>raxe. Stud</w:t>
            </w:r>
            <w:r w:rsidR="00AF2CB7">
              <w:rPr>
                <w:rFonts w:asciiTheme="minorHAnsi" w:hAnsiTheme="minorHAnsi" w:cstheme="minorHAnsi"/>
                <w:sz w:val="20"/>
                <w:szCs w:val="20"/>
              </w:rPr>
              <w:t>ující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 budou užívat vhodný pracovní oděv a obuv v souladu s požadavky daného pracoviště. Vhodný pracovní oděv a obuv si zajistí sami.</w:t>
            </w:r>
          </w:p>
        </w:tc>
      </w:tr>
    </w:tbl>
    <w:p w14:paraId="3F0D375F" w14:textId="77777777" w:rsidR="00A81600" w:rsidRPr="00BE684F" w:rsidRDefault="00A81600" w:rsidP="003C6625">
      <w:pPr>
        <w:spacing w:after="0"/>
        <w:rPr>
          <w:sz w:val="10"/>
          <w:szCs w:val="10"/>
        </w:rPr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61"/>
        <w:gridCol w:w="6815"/>
      </w:tblGrid>
      <w:tr w:rsidR="00D17829" w:rsidRPr="00B72FDA" w14:paraId="1EDB0AEF" w14:textId="77777777" w:rsidTr="6ED6A8EE">
        <w:tc>
          <w:tcPr>
            <w:tcW w:w="9976" w:type="dxa"/>
            <w:gridSpan w:val="2"/>
            <w:shd w:val="clear" w:color="auto" w:fill="FFFFFF" w:themeFill="background1"/>
          </w:tcPr>
          <w:p w14:paraId="44417966" w14:textId="0F0A04F7" w:rsidR="00D17829" w:rsidRPr="00B72FDA" w:rsidRDefault="00D17829" w:rsidP="00290AB7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bookmarkStart w:id="3" w:name="_Hlk54603523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DPOVĚDNOST ZA ŠKODU ZPŮSOBENOU PŘI VÝKONU PRAXE</w:t>
            </w:r>
          </w:p>
        </w:tc>
      </w:tr>
      <w:tr w:rsidR="00D17829" w:rsidRPr="00706222" w14:paraId="4E4C67FE" w14:textId="77777777" w:rsidTr="6ED6A8EE">
        <w:tc>
          <w:tcPr>
            <w:tcW w:w="3161" w:type="dxa"/>
            <w:shd w:val="clear" w:color="auto" w:fill="FFFFFF" w:themeFill="background1"/>
          </w:tcPr>
          <w:p w14:paraId="543F343C" w14:textId="77777777" w:rsidR="00D17829" w:rsidRPr="00B72FDA" w:rsidRDefault="00D17829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stup na místo, kde probíhá praxe</w:t>
            </w:r>
          </w:p>
        </w:tc>
        <w:tc>
          <w:tcPr>
            <w:tcW w:w="6815" w:type="dxa"/>
            <w:shd w:val="clear" w:color="auto" w:fill="FFFFFF" w:themeFill="background1"/>
          </w:tcPr>
          <w:p w14:paraId="17C3D198" w14:textId="1CB1E795" w:rsidR="00D17829" w:rsidRPr="00706222" w:rsidRDefault="009324AE" w:rsidP="006268B3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675698843"/>
                <w:placeholder>
                  <w:docPart w:val="42918263B1C5462D919D65EF8BD71547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D17829" w:rsidRPr="00D17829">
                  <w:rPr>
                    <w:rFonts w:asciiTheme="minorHAnsi" w:hAnsiTheme="minorHAnsi" w:cstheme="minorHAnsi"/>
                    <w:sz w:val="20"/>
                    <w:szCs w:val="20"/>
                  </w:rPr>
                  <w:t>V souladu s ustanovením § 391 odst. 1 zákona č. 262/2006 Sb., zákoníku práce, ve znění pozdějších předpisů (dále jen Zákoník práce), Stud</w:t>
                </w:r>
                <w:r w:rsidR="00AF2CB7">
                  <w:rPr>
                    <w:rFonts w:asciiTheme="minorHAnsi" w:hAnsiTheme="minorHAnsi" w:cstheme="minorHAnsi"/>
                    <w:sz w:val="20"/>
                    <w:szCs w:val="20"/>
                  </w:rPr>
                  <w:t>ující</w:t>
                </w:r>
                <w:r w:rsidR="00D17829" w:rsidRPr="00D17829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odpovídají Poskytovateli za škodu, kterou mu způsobili při výkonu praxe nebo v přímé souvislosti s ní.</w:t>
                </w:r>
              </w:sdtContent>
            </w:sdt>
          </w:p>
        </w:tc>
      </w:tr>
      <w:tr w:rsidR="00D17829" w:rsidRPr="00706222" w14:paraId="6B9592E3" w14:textId="77777777" w:rsidTr="6ED6A8EE">
        <w:tc>
          <w:tcPr>
            <w:tcW w:w="3161" w:type="dxa"/>
            <w:shd w:val="clear" w:color="auto" w:fill="FFFFFF" w:themeFill="background1"/>
          </w:tcPr>
          <w:p w14:paraId="643E68D1" w14:textId="77777777" w:rsidR="00D17829" w:rsidRDefault="00D17829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dmínky výkonu praxe</w:t>
            </w:r>
          </w:p>
        </w:tc>
        <w:tc>
          <w:tcPr>
            <w:tcW w:w="6815" w:type="dxa"/>
            <w:shd w:val="clear" w:color="auto" w:fill="FFFFFF" w:themeFill="background1"/>
          </w:tcPr>
          <w:p w14:paraId="49480932" w14:textId="6F9DDDA2" w:rsidR="00D17829" w:rsidRPr="00706222" w:rsidRDefault="00D17829" w:rsidP="006268B3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17829">
              <w:rPr>
                <w:rFonts w:asciiTheme="minorHAnsi" w:hAnsiTheme="minorHAnsi" w:cstheme="minorHAnsi"/>
                <w:sz w:val="20"/>
                <w:szCs w:val="20"/>
              </w:rPr>
              <w:t>V případě, že Stud</w:t>
            </w:r>
            <w:r w:rsidR="00AF2CB7">
              <w:rPr>
                <w:rFonts w:asciiTheme="minorHAnsi" w:hAnsiTheme="minorHAnsi" w:cstheme="minorHAnsi"/>
                <w:sz w:val="20"/>
                <w:szCs w:val="20"/>
              </w:rPr>
              <w:t>ujícím</w:t>
            </w:r>
            <w:r w:rsidRPr="00D17829">
              <w:rPr>
                <w:rFonts w:asciiTheme="minorHAnsi" w:hAnsiTheme="minorHAnsi" w:cstheme="minorHAnsi"/>
                <w:sz w:val="20"/>
                <w:szCs w:val="20"/>
              </w:rPr>
              <w:t xml:space="preserve"> vznikne porušením právních povinností ze strany Poskytovatele nebo úrazem při výkonu praxe u Poskytovatele nebo v přímé souvislosti s ní škoda, odpovídá za ni v souladu s ustanovením § 391 odst. 4 Zákoníku práce Poskytovatel.</w:t>
            </w:r>
          </w:p>
        </w:tc>
      </w:tr>
      <w:bookmarkEnd w:id="3"/>
    </w:tbl>
    <w:p w14:paraId="045B2972" w14:textId="5C348D80" w:rsidR="009F172B" w:rsidRPr="00BE684F" w:rsidRDefault="009F172B" w:rsidP="00CA225B">
      <w:pPr>
        <w:spacing w:after="0"/>
        <w:rPr>
          <w:sz w:val="10"/>
          <w:szCs w:val="10"/>
        </w:rPr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61"/>
        <w:gridCol w:w="6815"/>
      </w:tblGrid>
      <w:tr w:rsidR="00954D3F" w:rsidRPr="00954D3F" w14:paraId="60840CEC" w14:textId="77777777" w:rsidTr="6ED6A8EE">
        <w:tc>
          <w:tcPr>
            <w:tcW w:w="9976" w:type="dxa"/>
            <w:gridSpan w:val="2"/>
            <w:shd w:val="clear" w:color="auto" w:fill="FFFFFF" w:themeFill="background1"/>
          </w:tcPr>
          <w:p w14:paraId="096E1E10" w14:textId="0E102E91" w:rsidR="00954D3F" w:rsidRPr="0083790D" w:rsidRDefault="00954D3F" w:rsidP="00954D3F">
            <w:pPr>
              <w:spacing w:after="0"/>
              <w:rPr>
                <w:b/>
                <w:sz w:val="20"/>
                <w:szCs w:val="20"/>
                <w:highlight w:val="yellow"/>
              </w:rPr>
            </w:pPr>
            <w:r w:rsidRPr="0083790D">
              <w:rPr>
                <w:b/>
                <w:sz w:val="20"/>
                <w:szCs w:val="20"/>
                <w:highlight w:val="yellow"/>
              </w:rPr>
              <w:t>POJIŠTĚNÍ STUD</w:t>
            </w:r>
            <w:r w:rsidR="00AF2CB7">
              <w:rPr>
                <w:b/>
                <w:sz w:val="20"/>
                <w:szCs w:val="20"/>
                <w:highlight w:val="yellow"/>
              </w:rPr>
              <w:t>UJÍCÍCH</w:t>
            </w:r>
          </w:p>
        </w:tc>
      </w:tr>
      <w:tr w:rsidR="00954D3F" w:rsidRPr="00954D3F" w14:paraId="12720CF4" w14:textId="77777777" w:rsidTr="6ED6A8EE">
        <w:tc>
          <w:tcPr>
            <w:tcW w:w="3161" w:type="dxa"/>
            <w:shd w:val="clear" w:color="auto" w:fill="FFFFFF" w:themeFill="background1"/>
          </w:tcPr>
          <w:p w14:paraId="44F0B404" w14:textId="6F0DA54A" w:rsidR="00954D3F" w:rsidRPr="0083790D" w:rsidRDefault="00954D3F" w:rsidP="00954D3F">
            <w:pPr>
              <w:spacing w:after="0"/>
              <w:rPr>
                <w:sz w:val="20"/>
                <w:szCs w:val="20"/>
                <w:highlight w:val="yellow"/>
              </w:rPr>
            </w:pPr>
            <w:r w:rsidRPr="0083790D">
              <w:rPr>
                <w:sz w:val="20"/>
                <w:szCs w:val="20"/>
                <w:highlight w:val="yellow"/>
              </w:rPr>
              <w:t>Odpovědnost za škodu</w:t>
            </w:r>
          </w:p>
        </w:tc>
        <w:tc>
          <w:tcPr>
            <w:tcW w:w="6815" w:type="dxa"/>
            <w:shd w:val="clear" w:color="auto" w:fill="FFFFFF" w:themeFill="background1"/>
          </w:tcPr>
          <w:p w14:paraId="6136E813" w14:textId="5E665CCB" w:rsidR="00954D3F" w:rsidRPr="0083790D" w:rsidRDefault="009324AE" w:rsidP="00954D3F">
            <w:pPr>
              <w:spacing w:after="0"/>
              <w:rPr>
                <w:b/>
                <w:sz w:val="20"/>
                <w:szCs w:val="20"/>
                <w:highlight w:val="yellow"/>
              </w:rPr>
            </w:pPr>
            <w:sdt>
              <w:sdtPr>
                <w:rPr>
                  <w:sz w:val="20"/>
                  <w:szCs w:val="20"/>
                  <w:highlight w:val="yellow"/>
                </w:rPr>
                <w:id w:val="-1333829186"/>
                <w:placeholder>
                  <w:docPart w:val="F1244725EAA0415788865F92B19432F9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954D3F" w:rsidRPr="0083790D">
                  <w:rPr>
                    <w:sz w:val="20"/>
                    <w:szCs w:val="20"/>
                    <w:highlight w:val="yellow"/>
                  </w:rPr>
                  <w:t>Poskytovatel netrvá na tom, aby se Stud</w:t>
                </w:r>
                <w:r w:rsidR="00AF2CB7">
                  <w:rPr>
                    <w:sz w:val="20"/>
                    <w:szCs w:val="20"/>
                    <w:highlight w:val="yellow"/>
                  </w:rPr>
                  <w:t>ující</w:t>
                </w:r>
                <w:r w:rsidR="00954D3F" w:rsidRPr="0083790D">
                  <w:rPr>
                    <w:sz w:val="20"/>
                    <w:szCs w:val="20"/>
                    <w:highlight w:val="yellow"/>
                  </w:rPr>
                  <w:t xml:space="preserve"> pojistili.</w:t>
                </w:r>
              </w:sdtContent>
            </w:sdt>
          </w:p>
        </w:tc>
      </w:tr>
      <w:tr w:rsidR="00954D3F" w:rsidRPr="00954D3F" w14:paraId="7255B295" w14:textId="77777777" w:rsidTr="6ED6A8EE">
        <w:tc>
          <w:tcPr>
            <w:tcW w:w="3161" w:type="dxa"/>
            <w:shd w:val="clear" w:color="auto" w:fill="FFFFFF" w:themeFill="background1"/>
          </w:tcPr>
          <w:p w14:paraId="3C679D45" w14:textId="51D72C0C" w:rsidR="00954D3F" w:rsidRPr="0083790D" w:rsidRDefault="00954D3F" w:rsidP="00954D3F">
            <w:pPr>
              <w:spacing w:after="0"/>
              <w:rPr>
                <w:sz w:val="20"/>
                <w:szCs w:val="20"/>
                <w:highlight w:val="yellow"/>
              </w:rPr>
            </w:pPr>
            <w:r w:rsidRPr="0083790D">
              <w:rPr>
                <w:sz w:val="20"/>
                <w:szCs w:val="20"/>
                <w:highlight w:val="yellow"/>
              </w:rPr>
              <w:t>Újma na zdraví</w:t>
            </w:r>
          </w:p>
        </w:tc>
        <w:tc>
          <w:tcPr>
            <w:tcW w:w="6815" w:type="dxa"/>
            <w:shd w:val="clear" w:color="auto" w:fill="FFFFFF" w:themeFill="background1"/>
          </w:tcPr>
          <w:p w14:paraId="6E09357B" w14:textId="7A894A46" w:rsidR="00954D3F" w:rsidRPr="0083790D" w:rsidRDefault="00954D3F" w:rsidP="00954D3F">
            <w:pPr>
              <w:spacing w:after="0"/>
              <w:rPr>
                <w:sz w:val="20"/>
                <w:szCs w:val="20"/>
                <w:highlight w:val="yellow"/>
              </w:rPr>
            </w:pPr>
            <w:r w:rsidRPr="0083790D">
              <w:rPr>
                <w:sz w:val="20"/>
                <w:szCs w:val="20"/>
                <w:highlight w:val="yellow"/>
              </w:rPr>
              <w:t>Poskytovatel netrvá na tom, aby se Stud</w:t>
            </w:r>
            <w:r w:rsidR="00AF2CB7">
              <w:rPr>
                <w:sz w:val="20"/>
                <w:szCs w:val="20"/>
                <w:highlight w:val="yellow"/>
              </w:rPr>
              <w:t>ující</w:t>
            </w:r>
            <w:r w:rsidRPr="0083790D">
              <w:rPr>
                <w:sz w:val="20"/>
                <w:szCs w:val="20"/>
                <w:highlight w:val="yellow"/>
              </w:rPr>
              <w:t xml:space="preserve"> pojistili.</w:t>
            </w:r>
          </w:p>
        </w:tc>
      </w:tr>
    </w:tbl>
    <w:p w14:paraId="6BB44292" w14:textId="77777777" w:rsidR="00954D3F" w:rsidRPr="00BE684F" w:rsidRDefault="00954D3F" w:rsidP="00CA225B">
      <w:pPr>
        <w:spacing w:after="0"/>
        <w:rPr>
          <w:sz w:val="10"/>
          <w:szCs w:val="10"/>
        </w:rPr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55"/>
        <w:gridCol w:w="6821"/>
      </w:tblGrid>
      <w:tr w:rsidR="009566C6" w:rsidRPr="00B72FDA" w14:paraId="6863D9C0" w14:textId="77777777" w:rsidTr="6ED6A8EE">
        <w:tc>
          <w:tcPr>
            <w:tcW w:w="9976" w:type="dxa"/>
            <w:gridSpan w:val="2"/>
            <w:shd w:val="clear" w:color="auto" w:fill="FFFFFF" w:themeFill="background1"/>
          </w:tcPr>
          <w:p w14:paraId="73CBB175" w14:textId="2AD8B3D7" w:rsidR="009566C6" w:rsidRPr="00B72FDA" w:rsidRDefault="009F172B" w:rsidP="0082239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9F172B">
              <w:br w:type="page"/>
            </w:r>
            <w:r w:rsidR="00D17829" w:rsidRPr="00D17829">
              <w:rPr>
                <w:rFonts w:asciiTheme="minorHAnsi" w:hAnsiTheme="minorHAnsi" w:cstheme="minorHAnsi"/>
                <w:b/>
                <w:sz w:val="20"/>
                <w:szCs w:val="20"/>
              </w:rPr>
              <w:t>KONTAKTNÍ OSOBY</w:t>
            </w:r>
          </w:p>
        </w:tc>
      </w:tr>
      <w:tr w:rsidR="009566C6" w:rsidRPr="00B72FDA" w14:paraId="1FA424FA" w14:textId="77777777" w:rsidTr="6ED6A8EE">
        <w:tc>
          <w:tcPr>
            <w:tcW w:w="3155" w:type="dxa"/>
            <w:shd w:val="clear" w:color="auto" w:fill="FFFFFF" w:themeFill="background1"/>
          </w:tcPr>
          <w:p w14:paraId="59A58B84" w14:textId="58B48000" w:rsidR="009566C6" w:rsidRPr="00B72FDA" w:rsidRDefault="00D17829" w:rsidP="009566C6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 MU</w:t>
            </w:r>
          </w:p>
        </w:tc>
        <w:tc>
          <w:tcPr>
            <w:tcW w:w="6821" w:type="dxa"/>
            <w:shd w:val="clear" w:color="auto" w:fill="FFFFFF" w:themeFill="background1"/>
          </w:tcPr>
          <w:p w14:paraId="3EE62EF4" w14:textId="66ED6173" w:rsidR="009566C6" w:rsidRPr="00502063" w:rsidRDefault="00D17829" w:rsidP="0082239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502063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……………………</w:t>
            </w:r>
            <w:proofErr w:type="gramStart"/>
            <w:r w:rsidRPr="00502063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…….</w:t>
            </w:r>
            <w:proofErr w:type="gramEnd"/>
            <w:r w:rsidRPr="00502063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e-mail: ……………………………………, tel: ………………………………………..</w:t>
            </w:r>
          </w:p>
        </w:tc>
      </w:tr>
      <w:tr w:rsidR="009566C6" w:rsidRPr="00B72FDA" w14:paraId="7D05C23D" w14:textId="77777777" w:rsidTr="6ED6A8EE">
        <w:tc>
          <w:tcPr>
            <w:tcW w:w="3155" w:type="dxa"/>
            <w:shd w:val="clear" w:color="auto" w:fill="FFFFFF" w:themeFill="background1"/>
          </w:tcPr>
          <w:p w14:paraId="772B5898" w14:textId="794AA6E3" w:rsidR="009566C6" w:rsidRPr="00B72FDA" w:rsidRDefault="00D17829" w:rsidP="009566C6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 Poskytovatele</w:t>
            </w:r>
          </w:p>
        </w:tc>
        <w:tc>
          <w:tcPr>
            <w:tcW w:w="6821" w:type="dxa"/>
            <w:shd w:val="clear" w:color="auto" w:fill="FFFFFF" w:themeFill="background1"/>
          </w:tcPr>
          <w:p w14:paraId="54F2ADE3" w14:textId="2A2F9D24" w:rsidR="009566C6" w:rsidRPr="00502063" w:rsidRDefault="00D17829" w:rsidP="009566C6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proofErr w:type="gramStart"/>
            <w:r w:rsidRPr="00502063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:…</w:t>
            </w:r>
            <w:proofErr w:type="gramEnd"/>
            <w:r w:rsidRPr="00502063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……………………….e-mail: ……………………………………, tel: ………………………………………..</w:t>
            </w:r>
          </w:p>
        </w:tc>
      </w:tr>
      <w:tr w:rsidR="001D49FA" w:rsidRPr="00B72FDA" w14:paraId="1344D4D6" w14:textId="77777777" w:rsidTr="6ED6A8EE">
        <w:tc>
          <w:tcPr>
            <w:tcW w:w="3155" w:type="dxa"/>
            <w:shd w:val="clear" w:color="auto" w:fill="FFFFFF" w:themeFill="background1"/>
          </w:tcPr>
          <w:p w14:paraId="150F95E1" w14:textId="39C16DD6" w:rsidR="001D49FA" w:rsidRDefault="001D49FA" w:rsidP="009566C6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ředá</w:t>
            </w:r>
            <w:r w:rsidR="00963051">
              <w:rPr>
                <w:rFonts w:asciiTheme="minorHAnsi" w:hAnsiTheme="minorHAnsi" w:cstheme="minorHAnsi"/>
                <w:sz w:val="20"/>
                <w:szCs w:val="20"/>
              </w:rPr>
              <w:t>vá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ní</w:t>
            </w:r>
            <w:r w:rsidR="00590197">
              <w:rPr>
                <w:rFonts w:asciiTheme="minorHAnsi" w:hAnsiTheme="minorHAnsi" w:cstheme="minorHAnsi"/>
                <w:sz w:val="20"/>
                <w:szCs w:val="20"/>
              </w:rPr>
              <w:t xml:space="preserve"> kontaktních údajů</w:t>
            </w:r>
            <w:r w:rsidR="00CD7EFA">
              <w:rPr>
                <w:rFonts w:asciiTheme="minorHAnsi" w:hAnsiTheme="minorHAnsi" w:cstheme="minorHAnsi"/>
                <w:sz w:val="20"/>
                <w:szCs w:val="20"/>
              </w:rPr>
              <w:t xml:space="preserve"> osob Poskytovatele</w:t>
            </w:r>
            <w:r w:rsidR="00963051">
              <w:rPr>
                <w:rFonts w:asciiTheme="minorHAnsi" w:hAnsiTheme="minorHAnsi" w:cstheme="minorHAnsi"/>
                <w:sz w:val="20"/>
                <w:szCs w:val="20"/>
              </w:rPr>
              <w:t xml:space="preserve"> třetím osobá</w:t>
            </w:r>
            <w:r w:rsidR="00475CD9">
              <w:rPr>
                <w:rFonts w:asciiTheme="minorHAnsi" w:hAnsiTheme="minorHAnsi" w:cstheme="minorHAnsi"/>
                <w:sz w:val="20"/>
                <w:szCs w:val="20"/>
              </w:rPr>
              <w:t>m</w:t>
            </w:r>
          </w:p>
        </w:tc>
        <w:tc>
          <w:tcPr>
            <w:tcW w:w="6821" w:type="dxa"/>
            <w:shd w:val="clear" w:color="auto" w:fill="FFFFFF" w:themeFill="background1"/>
          </w:tcPr>
          <w:p w14:paraId="11F586E6" w14:textId="45992005" w:rsidR="001D49FA" w:rsidRPr="006E5738" w:rsidRDefault="00590197" w:rsidP="006E5738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E5738">
              <w:rPr>
                <w:rFonts w:asciiTheme="minorHAnsi" w:hAnsiTheme="minorHAnsi" w:cstheme="minorHAnsi"/>
                <w:sz w:val="20"/>
                <w:szCs w:val="20"/>
              </w:rPr>
              <w:t>MU se s Poskytovatelem dohodla za účelem plnění této smlouvy</w:t>
            </w:r>
            <w:r w:rsidR="00714960"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E5738">
              <w:rPr>
                <w:rFonts w:asciiTheme="minorHAnsi" w:hAnsiTheme="minorHAnsi" w:cstheme="minorHAnsi"/>
                <w:sz w:val="20"/>
                <w:szCs w:val="20"/>
              </w:rPr>
              <w:t>na předá</w:t>
            </w:r>
            <w:r w:rsidR="00963051">
              <w:rPr>
                <w:rFonts w:asciiTheme="minorHAnsi" w:hAnsiTheme="minorHAnsi" w:cstheme="minorHAnsi"/>
                <w:sz w:val="20"/>
                <w:szCs w:val="20"/>
              </w:rPr>
              <w:t>vá</w:t>
            </w:r>
            <w:r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ní kontaktních údajů </w:t>
            </w:r>
            <w:r w:rsidR="00FF1A81">
              <w:rPr>
                <w:rFonts w:asciiTheme="minorHAnsi" w:hAnsiTheme="minorHAnsi" w:cstheme="minorHAnsi"/>
                <w:sz w:val="20"/>
                <w:szCs w:val="20"/>
              </w:rPr>
              <w:t xml:space="preserve">Poskytovatele </w:t>
            </w:r>
            <w:r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třetím osobám, zejména </w:t>
            </w:r>
            <w:r w:rsidR="00EA67FA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6E5738">
              <w:rPr>
                <w:rFonts w:asciiTheme="minorHAnsi" w:hAnsiTheme="minorHAnsi" w:cstheme="minorHAnsi"/>
                <w:sz w:val="20"/>
                <w:szCs w:val="20"/>
              </w:rPr>
              <w:t>tud</w:t>
            </w:r>
            <w:r w:rsidR="00456982">
              <w:rPr>
                <w:rFonts w:asciiTheme="minorHAnsi" w:hAnsiTheme="minorHAnsi" w:cstheme="minorHAnsi"/>
                <w:sz w:val="20"/>
                <w:szCs w:val="20"/>
              </w:rPr>
              <w:t>ujícím</w:t>
            </w:r>
            <w:r w:rsidR="00C0157F"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. Předání údajů musí být vždy v souladu </w:t>
            </w:r>
            <w:r w:rsidR="00251EC6"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s právními předpisy </w:t>
            </w:r>
            <w:r w:rsidR="00251EC6">
              <w:rPr>
                <w:rFonts w:asciiTheme="minorHAnsi" w:hAnsiTheme="minorHAnsi" w:cstheme="minorHAnsi"/>
                <w:sz w:val="20"/>
                <w:szCs w:val="20"/>
              </w:rPr>
              <w:t xml:space="preserve">a sledovat </w:t>
            </w:r>
            <w:r w:rsidR="00C0157F" w:rsidRPr="006E5738">
              <w:rPr>
                <w:rFonts w:asciiTheme="minorHAnsi" w:hAnsiTheme="minorHAnsi" w:cstheme="minorHAnsi"/>
                <w:sz w:val="20"/>
                <w:szCs w:val="20"/>
              </w:rPr>
              <w:t>účel této smlouvy.</w:t>
            </w:r>
          </w:p>
        </w:tc>
      </w:tr>
    </w:tbl>
    <w:p w14:paraId="217BF285" w14:textId="5E4E7FA0" w:rsidR="00185C43" w:rsidRPr="00410746" w:rsidRDefault="00185C43" w:rsidP="00684B71">
      <w:pPr>
        <w:pStyle w:val="Nadpis1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ind w:left="567" w:hanging="567"/>
        <w:rPr>
          <w:sz w:val="20"/>
          <w:szCs w:val="20"/>
        </w:rPr>
      </w:pPr>
      <w:bookmarkStart w:id="4" w:name="_Toc385937549"/>
      <w:bookmarkEnd w:id="1"/>
      <w:r w:rsidRPr="00410746">
        <w:rPr>
          <w:sz w:val="20"/>
          <w:szCs w:val="20"/>
        </w:rPr>
        <w:t>Závěrečná ustanovení</w:t>
      </w:r>
      <w:bookmarkEnd w:id="4"/>
    </w:p>
    <w:p w14:paraId="0AE90F73" w14:textId="77777777" w:rsidR="002F637B" w:rsidRPr="002F637B" w:rsidRDefault="002F637B" w:rsidP="00684B71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ato Smlouva nabývá platnosti a účinnosti dnem podpisu oběma smluvními stranami.</w:t>
      </w:r>
    </w:p>
    <w:p w14:paraId="2B52F7D9" w14:textId="44573B1B" w:rsidR="002F637B" w:rsidRPr="002F637B" w:rsidRDefault="002F637B" w:rsidP="00684B71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Právní vztahy vzniklé na základě této Smlouvy se řídí Občanským zákoníkem a českým právem.</w:t>
      </w:r>
    </w:p>
    <w:p w14:paraId="397E3B39" w14:textId="0397DB2C" w:rsidR="002F637B" w:rsidRPr="002F637B" w:rsidRDefault="002F637B" w:rsidP="00684B71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 xml:space="preserve">Tato Smlouva je </w:t>
      </w:r>
      <w:r w:rsidR="00DE1EF1">
        <w:rPr>
          <w:sz w:val="20"/>
          <w:szCs w:val="20"/>
        </w:rPr>
        <w:t>uzavřena</w:t>
      </w:r>
      <w:r w:rsidRPr="002F637B">
        <w:rPr>
          <w:sz w:val="20"/>
          <w:szCs w:val="20"/>
        </w:rPr>
        <w:t xml:space="preserve"> ve dvou </w:t>
      </w:r>
      <w:r>
        <w:rPr>
          <w:sz w:val="20"/>
          <w:szCs w:val="20"/>
        </w:rPr>
        <w:t>originálech</w:t>
      </w:r>
      <w:r w:rsidRPr="002F637B">
        <w:rPr>
          <w:sz w:val="20"/>
          <w:szCs w:val="20"/>
        </w:rPr>
        <w:t>, z nichž MU a Poskytovatel obdrží po jednom vyhotovení.</w:t>
      </w:r>
    </w:p>
    <w:p w14:paraId="0A52D6D2" w14:textId="77777777" w:rsidR="00185C43" w:rsidRPr="00B72FDA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20"/>
          <w:szCs w:val="20"/>
        </w:rPr>
      </w:pPr>
    </w:p>
    <w:p w14:paraId="2707EC77" w14:textId="6E25FEFD" w:rsidR="00185C43" w:rsidRPr="00E135E0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 xml:space="preserve">V </w:t>
      </w:r>
      <w:r w:rsidRPr="1FAE9CB6">
        <w:rPr>
          <w:rFonts w:cs="Times New Roman"/>
          <w:sz w:val="24"/>
          <w:szCs w:val="24"/>
        </w:rPr>
        <w:t>Brně</w:t>
      </w:r>
      <w:r w:rsidRPr="00E135E0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707336256"/>
          <w:placeholder>
            <w:docPart w:val="721C03A9B01740C88808BAB24363F5EF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E135E0">
            <w:rPr>
              <w:sz w:val="24"/>
              <w:szCs w:val="24"/>
              <w:highlight w:val="yellow"/>
            </w:rPr>
            <w:t>[●]</w:t>
          </w:r>
        </w:sdtContent>
      </w:sdt>
      <w:r w:rsidRPr="00E135E0">
        <w:rPr>
          <w:rFonts w:cs="Times New Roman"/>
          <w:sz w:val="24"/>
          <w:szCs w:val="24"/>
        </w:rPr>
        <w:tab/>
      </w:r>
      <w:r w:rsidRPr="1FAE9CB6">
        <w:rPr>
          <w:rFonts w:cs="Times New Roman"/>
          <w:sz w:val="24"/>
          <w:szCs w:val="24"/>
        </w:rPr>
        <w:t xml:space="preserve">V </w:t>
      </w:r>
      <w:r w:rsidR="00CA4440" w:rsidRPr="1FAE9CB6">
        <w:rPr>
          <w:rFonts w:cs="Times New Roman"/>
          <w:sz w:val="24"/>
          <w:szCs w:val="24"/>
          <w:highlight w:val="yellow"/>
        </w:rPr>
        <w:t>………</w:t>
      </w:r>
      <w:r w:rsidRPr="1FAE9CB6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1636087938"/>
          <w:placeholder>
            <w:docPart w:val="DA510DFF7AE14A60825CC5927F76E805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E135E0">
            <w:rPr>
              <w:sz w:val="24"/>
              <w:szCs w:val="24"/>
              <w:highlight w:val="yellow"/>
            </w:rPr>
            <w:t>[●]</w:t>
          </w:r>
        </w:sdtContent>
      </w:sdt>
    </w:p>
    <w:p w14:paraId="1B3D33CE" w14:textId="5C7ABF04" w:rsidR="00185C43" w:rsidRPr="00E135E0" w:rsidRDefault="00175C84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E135E0">
        <w:rPr>
          <w:sz w:val="24"/>
          <w:szCs w:val="24"/>
        </w:rPr>
        <w:t>MUNI</w:t>
      </w:r>
      <w:r w:rsidR="00185C43" w:rsidRPr="00E135E0">
        <w:rPr>
          <w:sz w:val="24"/>
          <w:szCs w:val="24"/>
        </w:rPr>
        <w:t>:</w:t>
      </w:r>
      <w:r w:rsidR="00185C43" w:rsidRPr="00E135E0">
        <w:rPr>
          <w:sz w:val="24"/>
          <w:szCs w:val="24"/>
        </w:rPr>
        <w:tab/>
      </w:r>
      <w:r w:rsidR="002F637B">
        <w:rPr>
          <w:sz w:val="24"/>
          <w:szCs w:val="24"/>
        </w:rPr>
        <w:t>Poskytovatel</w:t>
      </w:r>
      <w:r w:rsidR="00185C43" w:rsidRPr="00E135E0">
        <w:rPr>
          <w:sz w:val="24"/>
          <w:szCs w:val="24"/>
        </w:rPr>
        <w:t>:</w:t>
      </w:r>
    </w:p>
    <w:p w14:paraId="15F92CDF" w14:textId="77777777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133B21FC" w14:textId="3DDA99CE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064B4BF5" w14:textId="77777777" w:rsidR="002E44D9" w:rsidRPr="00E135E0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598EFF15" w14:textId="44DACBBA" w:rsidR="00185C43" w:rsidRPr="00E135E0" w:rsidRDefault="00185C43" w:rsidP="0039564C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ab/>
        <w:t>................................................</w:t>
      </w:r>
      <w:r w:rsidRPr="00E135E0">
        <w:rPr>
          <w:rFonts w:cs="Times New Roman"/>
          <w:sz w:val="24"/>
          <w:szCs w:val="24"/>
        </w:rPr>
        <w:tab/>
        <w:t>....................................................</w:t>
      </w:r>
      <w:r w:rsidR="00142608" w:rsidRPr="00E135E0">
        <w:rPr>
          <w:rFonts w:cs="Times New Roman"/>
          <w:b/>
          <w:bCs/>
          <w:sz w:val="24"/>
          <w:szCs w:val="24"/>
        </w:rPr>
        <w:tab/>
      </w:r>
      <w:r w:rsidR="00755CFA">
        <w:rPr>
          <w:rFonts w:cs="Times New Roman"/>
          <w:b/>
          <w:bCs/>
          <w:sz w:val="24"/>
          <w:szCs w:val="24"/>
        </w:rPr>
        <w:t>PhDr. Jan Cacek, Ph.D.</w:t>
      </w:r>
      <w:r w:rsidRPr="00E135E0">
        <w:rPr>
          <w:rFonts w:cs="Times New Roman"/>
          <w:b/>
          <w:bCs/>
          <w:sz w:val="24"/>
          <w:szCs w:val="24"/>
        </w:rPr>
        <w:tab/>
      </w:r>
      <w:r w:rsidRPr="00E135E0">
        <w:rPr>
          <w:rFonts w:cs="Times New Roman"/>
          <w:b/>
          <w:bCs/>
          <w:sz w:val="24"/>
          <w:szCs w:val="24"/>
          <w:highlight w:val="yellow"/>
        </w:rPr>
        <w:t>………………..</w:t>
      </w:r>
    </w:p>
    <w:p w14:paraId="186F6960" w14:textId="2D8DA1D9" w:rsidR="004B1641" w:rsidRPr="00E135E0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E135E0">
        <w:rPr>
          <w:rFonts w:cs="Times New Roman"/>
          <w:bCs/>
          <w:sz w:val="24"/>
          <w:szCs w:val="24"/>
        </w:rPr>
        <w:tab/>
      </w:r>
      <w:sdt>
        <w:sdtPr>
          <w:rPr>
            <w:rFonts w:cs="Times New Roman"/>
            <w:bCs/>
            <w:sz w:val="20"/>
            <w:szCs w:val="20"/>
          </w:rPr>
          <w:id w:val="1778748970"/>
          <w:placeholder>
            <w:docPart w:val="AB86EC03379744F9A16600373283D537"/>
          </w:placeholder>
          <w:text/>
        </w:sdtPr>
        <w:sdtEndPr/>
        <w:sdtContent>
          <w:r w:rsidR="00755CFA">
            <w:rPr>
              <w:rFonts w:cs="Times New Roman"/>
              <w:bCs/>
              <w:sz w:val="20"/>
              <w:szCs w:val="20"/>
            </w:rPr>
            <w:t>děkan</w:t>
          </w:r>
        </w:sdtContent>
      </w:sdt>
      <w:r w:rsidRPr="00E135E0">
        <w:rPr>
          <w:rFonts w:cs="Times New Roman"/>
          <w:bCs/>
          <w:sz w:val="24"/>
          <w:szCs w:val="24"/>
        </w:rPr>
        <w:tab/>
      </w:r>
      <w:r w:rsidR="00D84DF5" w:rsidRPr="00E135E0">
        <w:rPr>
          <w:rFonts w:cs="Times New Roman"/>
          <w:bCs/>
          <w:sz w:val="24"/>
          <w:szCs w:val="24"/>
          <w:highlight w:val="yellow"/>
        </w:rPr>
        <w:t>XX</w:t>
      </w:r>
      <w:r w:rsidR="00115621" w:rsidRPr="00E135E0">
        <w:rPr>
          <w:rFonts w:cs="Times New Roman"/>
          <w:bCs/>
          <w:sz w:val="24"/>
          <w:szCs w:val="24"/>
          <w:highlight w:val="yellow"/>
        </w:rPr>
        <w:t>X</w:t>
      </w:r>
    </w:p>
    <w:sectPr w:rsidR="004B1641" w:rsidRPr="00E135E0" w:rsidSect="00FF1F2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0E1CB" w14:textId="77777777" w:rsidR="009324AE" w:rsidRDefault="009324AE" w:rsidP="00210EC2">
      <w:pPr>
        <w:spacing w:after="0" w:line="240" w:lineRule="auto"/>
      </w:pPr>
      <w:r>
        <w:separator/>
      </w:r>
    </w:p>
  </w:endnote>
  <w:endnote w:type="continuationSeparator" w:id="0">
    <w:p w14:paraId="2F40CA0C" w14:textId="77777777" w:rsidR="009324AE" w:rsidRDefault="009324AE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2AED9AA7" w:rsidR="00BB6DF5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2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5B335" w14:textId="77777777" w:rsidR="009324AE" w:rsidRDefault="009324AE" w:rsidP="00210EC2">
      <w:pPr>
        <w:spacing w:after="0" w:line="240" w:lineRule="auto"/>
      </w:pPr>
      <w:r>
        <w:separator/>
      </w:r>
    </w:p>
  </w:footnote>
  <w:footnote w:type="continuationSeparator" w:id="0">
    <w:p w14:paraId="2766D9CF" w14:textId="77777777" w:rsidR="009324AE" w:rsidRDefault="009324AE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5CA3A" w14:textId="1DFB0E99" w:rsidR="00A90C67" w:rsidRDefault="00A90C6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6BC9CA" wp14:editId="370BF9A6">
          <wp:simplePos x="0" y="0"/>
          <wp:positionH relativeFrom="column">
            <wp:posOffset>-445080</wp:posOffset>
          </wp:positionH>
          <wp:positionV relativeFrom="paragraph">
            <wp:posOffset>-180784</wp:posOffset>
          </wp:positionV>
          <wp:extent cx="1568199" cy="982982"/>
          <wp:effectExtent l="0" t="0" r="0" b="0"/>
          <wp:wrapTopAndBottom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199" cy="982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2"/>
  </w:num>
  <w:num w:numId="12">
    <w:abstractNumId w:val="11"/>
  </w:num>
  <w:num w:numId="13">
    <w:abstractNumId w:val="8"/>
  </w:num>
  <w:num w:numId="14">
    <w:abstractNumId w:val="8"/>
  </w:num>
  <w:num w:numId="15">
    <w:abstractNumId w:val="3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YWtQDcc7jN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71D7"/>
    <w:rsid w:val="000731F8"/>
    <w:rsid w:val="00073346"/>
    <w:rsid w:val="00073951"/>
    <w:rsid w:val="00075BBF"/>
    <w:rsid w:val="00077142"/>
    <w:rsid w:val="0008073F"/>
    <w:rsid w:val="00085346"/>
    <w:rsid w:val="0009009B"/>
    <w:rsid w:val="000917E9"/>
    <w:rsid w:val="00092BCD"/>
    <w:rsid w:val="00094E68"/>
    <w:rsid w:val="00096319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AE0"/>
    <w:rsid w:val="00143416"/>
    <w:rsid w:val="00143732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D49FA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6689"/>
    <w:rsid w:val="002276B7"/>
    <w:rsid w:val="0023009B"/>
    <w:rsid w:val="00231322"/>
    <w:rsid w:val="00234376"/>
    <w:rsid w:val="00235A01"/>
    <w:rsid w:val="002362B4"/>
    <w:rsid w:val="00237E55"/>
    <w:rsid w:val="002434B5"/>
    <w:rsid w:val="00244BD2"/>
    <w:rsid w:val="002453F8"/>
    <w:rsid w:val="002460D0"/>
    <w:rsid w:val="00247A4B"/>
    <w:rsid w:val="00250CAC"/>
    <w:rsid w:val="00251EC6"/>
    <w:rsid w:val="0025363F"/>
    <w:rsid w:val="002537F6"/>
    <w:rsid w:val="002541D6"/>
    <w:rsid w:val="00255111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D5A"/>
    <w:rsid w:val="002F637B"/>
    <w:rsid w:val="002F72DA"/>
    <w:rsid w:val="00300515"/>
    <w:rsid w:val="00300BC1"/>
    <w:rsid w:val="00301980"/>
    <w:rsid w:val="0030489E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7210"/>
    <w:rsid w:val="003573D1"/>
    <w:rsid w:val="003577B0"/>
    <w:rsid w:val="00357BE4"/>
    <w:rsid w:val="00360D83"/>
    <w:rsid w:val="003625C7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5F14"/>
    <w:rsid w:val="003E72BE"/>
    <w:rsid w:val="003F0707"/>
    <w:rsid w:val="003F130D"/>
    <w:rsid w:val="003F1ED4"/>
    <w:rsid w:val="003F2DFB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B34"/>
    <w:rsid w:val="004532CB"/>
    <w:rsid w:val="00453F65"/>
    <w:rsid w:val="00453FD7"/>
    <w:rsid w:val="00454B5E"/>
    <w:rsid w:val="00454C75"/>
    <w:rsid w:val="00456982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CD9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7FAF"/>
    <w:rsid w:val="00490388"/>
    <w:rsid w:val="00490C5B"/>
    <w:rsid w:val="004926CC"/>
    <w:rsid w:val="00495099"/>
    <w:rsid w:val="00495504"/>
    <w:rsid w:val="00496B4A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2063"/>
    <w:rsid w:val="00502E70"/>
    <w:rsid w:val="00504DD0"/>
    <w:rsid w:val="005103D2"/>
    <w:rsid w:val="0051195F"/>
    <w:rsid w:val="005134F1"/>
    <w:rsid w:val="00513687"/>
    <w:rsid w:val="00513B8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0197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8B3"/>
    <w:rsid w:val="00631AFD"/>
    <w:rsid w:val="00634189"/>
    <w:rsid w:val="00634DB0"/>
    <w:rsid w:val="00635D8B"/>
    <w:rsid w:val="00635DA9"/>
    <w:rsid w:val="00635E33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113"/>
    <w:rsid w:val="0068281B"/>
    <w:rsid w:val="00682FF6"/>
    <w:rsid w:val="00683ED0"/>
    <w:rsid w:val="00684B71"/>
    <w:rsid w:val="0068679E"/>
    <w:rsid w:val="006875F0"/>
    <w:rsid w:val="006879D5"/>
    <w:rsid w:val="006935C9"/>
    <w:rsid w:val="006966BD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2F00"/>
    <w:rsid w:val="006E0401"/>
    <w:rsid w:val="006E1FD4"/>
    <w:rsid w:val="006E2EC1"/>
    <w:rsid w:val="006E33A2"/>
    <w:rsid w:val="006E5125"/>
    <w:rsid w:val="006E5738"/>
    <w:rsid w:val="006E6AB8"/>
    <w:rsid w:val="006E6BF5"/>
    <w:rsid w:val="006F0B4C"/>
    <w:rsid w:val="006F129E"/>
    <w:rsid w:val="006F2ADC"/>
    <w:rsid w:val="006F59BD"/>
    <w:rsid w:val="006F5B3E"/>
    <w:rsid w:val="006F5BD3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4960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55CFA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C02AF"/>
    <w:rsid w:val="008C0767"/>
    <w:rsid w:val="008C11D5"/>
    <w:rsid w:val="008C1D5A"/>
    <w:rsid w:val="008C528B"/>
    <w:rsid w:val="008C54C2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24AE"/>
    <w:rsid w:val="00933353"/>
    <w:rsid w:val="00933426"/>
    <w:rsid w:val="0093442F"/>
    <w:rsid w:val="00935D2C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051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6DD"/>
    <w:rsid w:val="009817EB"/>
    <w:rsid w:val="00983B4E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31B8"/>
    <w:rsid w:val="00A04C3E"/>
    <w:rsid w:val="00A05154"/>
    <w:rsid w:val="00A05BB6"/>
    <w:rsid w:val="00A06375"/>
    <w:rsid w:val="00A07925"/>
    <w:rsid w:val="00A108E2"/>
    <w:rsid w:val="00A10A7D"/>
    <w:rsid w:val="00A14894"/>
    <w:rsid w:val="00A14F3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5269"/>
    <w:rsid w:val="00A46690"/>
    <w:rsid w:val="00A4758E"/>
    <w:rsid w:val="00A47E79"/>
    <w:rsid w:val="00A50151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84E"/>
    <w:rsid w:val="00A6037E"/>
    <w:rsid w:val="00A60A56"/>
    <w:rsid w:val="00A60C7D"/>
    <w:rsid w:val="00A611DB"/>
    <w:rsid w:val="00A61F45"/>
    <w:rsid w:val="00A638A2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2CB7"/>
    <w:rsid w:val="00AF407C"/>
    <w:rsid w:val="00AF4566"/>
    <w:rsid w:val="00AF5972"/>
    <w:rsid w:val="00AF62A2"/>
    <w:rsid w:val="00AF6A5A"/>
    <w:rsid w:val="00AF7D4C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2452"/>
    <w:rsid w:val="00BA2BD9"/>
    <w:rsid w:val="00BA4791"/>
    <w:rsid w:val="00BA4A24"/>
    <w:rsid w:val="00BB19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157F"/>
    <w:rsid w:val="00C03877"/>
    <w:rsid w:val="00C038D5"/>
    <w:rsid w:val="00C0577A"/>
    <w:rsid w:val="00C06BC8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6226"/>
    <w:rsid w:val="00CC17A6"/>
    <w:rsid w:val="00CC438B"/>
    <w:rsid w:val="00CC4E48"/>
    <w:rsid w:val="00CD020C"/>
    <w:rsid w:val="00CD0524"/>
    <w:rsid w:val="00CD2A80"/>
    <w:rsid w:val="00CD4BF1"/>
    <w:rsid w:val="00CD674A"/>
    <w:rsid w:val="00CD7582"/>
    <w:rsid w:val="00CD7E6F"/>
    <w:rsid w:val="00CD7EFA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3499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26E2"/>
    <w:rsid w:val="00DA2701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3BF"/>
    <w:rsid w:val="00E5386F"/>
    <w:rsid w:val="00E57693"/>
    <w:rsid w:val="00E57919"/>
    <w:rsid w:val="00E60958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7FA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1233"/>
    <w:rsid w:val="00ED13C2"/>
    <w:rsid w:val="00ED2C5D"/>
    <w:rsid w:val="00ED3126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F1A81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ED6A8EE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83834C7C581B4131975182B70C6B39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AA5F0C-E046-4BC2-ADE7-4D506D243F1E}"/>
      </w:docPartPr>
      <w:docPartBody>
        <w:p w:rsidR="006A4DBF" w:rsidRDefault="00312F4C" w:rsidP="00312F4C">
          <w:pPr>
            <w:pStyle w:val="83834C7C581B4131975182B70C6B395B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26356DDB620647AE864E8691CAEA52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5D391B-7A72-4CE0-9C2F-69A02268F237}"/>
      </w:docPartPr>
      <w:docPartBody>
        <w:p w:rsidR="00F24198" w:rsidRDefault="00402F8C" w:rsidP="00402F8C">
          <w:pPr>
            <w:pStyle w:val="26356DDB620647AE864E8691CAEA522B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38CC883361594342BA6CD5F092D4B06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2B8C5B-652F-4A5F-AB38-488E91DF9044}"/>
      </w:docPartPr>
      <w:docPartBody>
        <w:p w:rsidR="004F0B81" w:rsidRDefault="00D52F08" w:rsidP="00D52F08">
          <w:pPr>
            <w:pStyle w:val="38CC883361594342BA6CD5F092D4B067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42918263B1C5462D919D65EF8BD715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FD36E0-AAD5-43F0-A5F7-519A433A02EB}"/>
      </w:docPartPr>
      <w:docPartBody>
        <w:p w:rsidR="004F0B81" w:rsidRDefault="00D52F08" w:rsidP="00D52F08">
          <w:pPr>
            <w:pStyle w:val="42918263B1C5462D919D65EF8BD71547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6694034C7F524398AFD4CA077218A99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9709BB9-6033-4D4C-8D3D-80E850845B17}"/>
      </w:docPartPr>
      <w:docPartBody>
        <w:p w:rsidR="004F0B81" w:rsidRDefault="00D52F08" w:rsidP="00D52F08">
          <w:pPr>
            <w:pStyle w:val="6694034C7F524398AFD4CA077218A99D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F1244725EAA0415788865F92B19432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B0F6EF9-03A1-41D0-B594-C7321358F1C7}"/>
      </w:docPartPr>
      <w:docPartBody>
        <w:p w:rsidR="004F0B81" w:rsidRDefault="00D52F08" w:rsidP="00D52F08">
          <w:pPr>
            <w:pStyle w:val="F1244725EAA0415788865F92B19432F9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6199B"/>
    <w:rsid w:val="001B16F8"/>
    <w:rsid w:val="00243A24"/>
    <w:rsid w:val="00254D04"/>
    <w:rsid w:val="002931CC"/>
    <w:rsid w:val="00312F4C"/>
    <w:rsid w:val="00402F8C"/>
    <w:rsid w:val="0047192F"/>
    <w:rsid w:val="004F0B81"/>
    <w:rsid w:val="005842B0"/>
    <w:rsid w:val="005A6369"/>
    <w:rsid w:val="005F301F"/>
    <w:rsid w:val="00607359"/>
    <w:rsid w:val="00632505"/>
    <w:rsid w:val="006370AA"/>
    <w:rsid w:val="006A0358"/>
    <w:rsid w:val="006A4DBF"/>
    <w:rsid w:val="007A7CD2"/>
    <w:rsid w:val="007B2816"/>
    <w:rsid w:val="008B02E2"/>
    <w:rsid w:val="008C1AA9"/>
    <w:rsid w:val="008D6971"/>
    <w:rsid w:val="00933C81"/>
    <w:rsid w:val="00950B65"/>
    <w:rsid w:val="00956155"/>
    <w:rsid w:val="00967FF5"/>
    <w:rsid w:val="009D32AE"/>
    <w:rsid w:val="00A6462A"/>
    <w:rsid w:val="00A83C42"/>
    <w:rsid w:val="00B83123"/>
    <w:rsid w:val="00BB5209"/>
    <w:rsid w:val="00C4202D"/>
    <w:rsid w:val="00CD4B74"/>
    <w:rsid w:val="00D23B80"/>
    <w:rsid w:val="00D52F08"/>
    <w:rsid w:val="00DC25DA"/>
    <w:rsid w:val="00E77200"/>
    <w:rsid w:val="00ED6676"/>
    <w:rsid w:val="00F24198"/>
    <w:rsid w:val="00F52254"/>
    <w:rsid w:val="00F63532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52F08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83834C7C581B4131975182B70C6B395B">
    <w:name w:val="83834C7C581B4131975182B70C6B395B"/>
    <w:rsid w:val="00312F4C"/>
    <w:pPr>
      <w:spacing w:after="160" w:line="259" w:lineRule="auto"/>
    </w:pPr>
  </w:style>
  <w:style w:type="paragraph" w:customStyle="1" w:styleId="26356DDB620647AE864E8691CAEA522B">
    <w:name w:val="26356DDB620647AE864E8691CAEA522B"/>
    <w:rsid w:val="00402F8C"/>
    <w:pPr>
      <w:spacing w:after="160" w:line="259" w:lineRule="auto"/>
    </w:pPr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  <w:style w:type="paragraph" w:customStyle="1" w:styleId="38CC883361594342BA6CD5F092D4B067">
    <w:name w:val="38CC883361594342BA6CD5F092D4B067"/>
    <w:rsid w:val="00D52F08"/>
    <w:pPr>
      <w:spacing w:after="160" w:line="259" w:lineRule="auto"/>
    </w:pPr>
  </w:style>
  <w:style w:type="paragraph" w:customStyle="1" w:styleId="42918263B1C5462D919D65EF8BD71547">
    <w:name w:val="42918263B1C5462D919D65EF8BD71547"/>
    <w:rsid w:val="00D52F08"/>
    <w:pPr>
      <w:spacing w:after="160" w:line="259" w:lineRule="auto"/>
    </w:pPr>
  </w:style>
  <w:style w:type="paragraph" w:customStyle="1" w:styleId="6694034C7F524398AFD4CA077218A99D">
    <w:name w:val="6694034C7F524398AFD4CA077218A99D"/>
    <w:rsid w:val="00D52F08"/>
    <w:pPr>
      <w:spacing w:after="160" w:line="259" w:lineRule="auto"/>
    </w:pPr>
  </w:style>
  <w:style w:type="paragraph" w:customStyle="1" w:styleId="F1244725EAA0415788865F92B19432F9">
    <w:name w:val="F1244725EAA0415788865F92B19432F9"/>
    <w:rsid w:val="00D52F08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7E888C-D814-44D7-BC3A-EA721ABE6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3</Pages>
  <Words>953</Words>
  <Characters>5623</Characters>
  <Application>Microsoft Office Word</Application>
  <DocSecurity>0</DocSecurity>
  <Lines>46</Lines>
  <Paragraphs>13</Paragraphs>
  <ScaleCrop>false</ScaleCrop>
  <Manager/>
  <Company/>
  <LinksUpToDate>false</LinksUpToDate>
  <CharactersWithSpaces>65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8</cp:revision>
  <dcterms:created xsi:type="dcterms:W3CDTF">2020-11-05T13:11:00Z</dcterms:created>
  <dcterms:modified xsi:type="dcterms:W3CDTF">2023-08-30T13:28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08ac9282a4e0acdb5ed94a9d29a344a4e378c3b09c5ad34fbd45b4922c4d2</vt:lpwstr>
  </property>
</Properties>
</file>